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103CA" w14:textId="48B72955" w:rsidR="00681E36" w:rsidRDefault="00437D73">
      <w:pPr>
        <w:rPr>
          <w:sz w:val="2"/>
          <w:szCs w:val="2"/>
        </w:rPr>
        <w:sectPr w:rsidR="00681E36">
          <w:footerReference w:type="default" r:id="rId7"/>
          <w:type w:val="continuous"/>
          <w:pgSz w:w="11910" w:h="16840"/>
          <w:pgMar w:top="620" w:right="1140" w:bottom="280" w:left="1000" w:header="720" w:footer="72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2C46F831" wp14:editId="511D31BB">
                <wp:simplePos x="0" y="0"/>
                <wp:positionH relativeFrom="page">
                  <wp:posOffset>3170555</wp:posOffset>
                </wp:positionH>
                <wp:positionV relativeFrom="page">
                  <wp:posOffset>8310880</wp:posOffset>
                </wp:positionV>
                <wp:extent cx="3544570" cy="1727420"/>
                <wp:effectExtent l="0" t="0" r="11430" b="0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4570" cy="1727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9850F7" w14:textId="6BDB5C9F" w:rsidR="00597BCE" w:rsidRPr="00597BCE" w:rsidRDefault="007A1698">
                            <w:pPr>
                              <w:pStyle w:val="Textoindependiente"/>
                              <w:spacing w:before="116"/>
                              <w:ind w:left="62"/>
                              <w:rPr>
                                <w:b/>
                                <w:bCs/>
                                <w:spacing w:val="-3"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-3"/>
                              </w:rPr>
                              <w:t>Crew Member in Training</w:t>
                            </w:r>
                          </w:p>
                          <w:p w14:paraId="6A2723F6" w14:textId="176ACF2B" w:rsidR="00597BCE" w:rsidRPr="00597BCE" w:rsidRDefault="007A1698" w:rsidP="00597BCE">
                            <w:pPr>
                              <w:pStyle w:val="Textoindependiente"/>
                              <w:spacing w:before="116" w:line="360" w:lineRule="auto"/>
                              <w:ind w:left="62"/>
                              <w:rPr>
                                <w:b/>
                                <w:bCs/>
                                <w:spacing w:val="-3"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-3"/>
                              </w:rPr>
                              <w:t>Starlight Cruises</w:t>
                            </w:r>
                          </w:p>
                          <w:p w14:paraId="220C46B5" w14:textId="0F373788" w:rsidR="00597BCE" w:rsidRDefault="003804C8" w:rsidP="00597BCE">
                            <w:pPr>
                              <w:pStyle w:val="Textoindependiente"/>
                              <w:spacing w:before="0" w:line="360" w:lineRule="auto"/>
                              <w:ind w:left="62"/>
                            </w:pPr>
                            <w:r>
                              <w:t>Oct. 2016 - Sep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4</w:t>
                            </w:r>
                          </w:p>
                          <w:p w14:paraId="7AD2FA76" w14:textId="2576F005" w:rsidR="00597BCE" w:rsidRDefault="00597BCE" w:rsidP="00597BCE">
                            <w:pPr>
                              <w:pStyle w:val="Textoindependiente"/>
                              <w:spacing w:before="0" w:line="360" w:lineRule="auto"/>
                              <w:rPr>
                                <w:color w:val="000000" w:themeColor="text1"/>
                              </w:rPr>
                            </w:pPr>
                            <w:r w:rsidRPr="00597BCE">
                              <w:rPr>
                                <w:color w:val="000000" w:themeColor="text1"/>
                              </w:rPr>
                              <w:t>•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Completed 18 months of training</w:t>
                            </w:r>
                            <w:r w:rsidRPr="00597BCE">
                              <w:rPr>
                                <w:color w:val="000000" w:themeColor="text1"/>
                              </w:rPr>
                              <w:tab/>
                            </w:r>
                          </w:p>
                          <w:p w14:paraId="75471029" w14:textId="77777777" w:rsidR="00437D73" w:rsidRPr="00437D73" w:rsidRDefault="00437D73" w:rsidP="00437D73">
                            <w:pPr>
                              <w:pStyle w:val="Textoindependiente"/>
                              <w:spacing w:before="0" w:line="285" w:lineRule="exact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437D73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437D73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4243DBC5" w14:textId="77777777" w:rsidR="00437D73" w:rsidRPr="00437D73" w:rsidRDefault="00437D73" w:rsidP="00437D73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Pr="00437D73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437D73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052FD8B" w14:textId="77777777" w:rsidR="00437D73" w:rsidRPr="00437D73" w:rsidRDefault="00437D73" w:rsidP="00437D73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9" w:history="1">
                              <w:r w:rsidRPr="00437D73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  <w:p w14:paraId="209F1B92" w14:textId="311AB573" w:rsidR="00681E36" w:rsidRPr="006650D3" w:rsidRDefault="00681E36" w:rsidP="00597BCE">
                            <w:pPr>
                              <w:pStyle w:val="Textoindependiente"/>
                              <w:spacing w:before="0" w:line="285" w:lineRule="exact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46F83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49.65pt;margin-top:654.4pt;width:279.1pt;height:136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" filled="f" stroked="f">
                <v:textbox inset="0,0,0,0">
                  <w:txbxContent>
                    <w:p w14:paraId="149850F7" w14:textId="6BDB5C9F" w:rsidR="00597BCE" w:rsidRPr="00597BCE" w:rsidRDefault="007A1698">
                      <w:pPr>
                        <w:pStyle w:val="Textoindependiente"/>
                        <w:spacing w:before="116"/>
                        <w:ind w:left="62"/>
                        <w:rPr>
                          <w:b/>
                          <w:bCs/>
                          <w:spacing w:val="-3"/>
                        </w:rPr>
                      </w:pPr>
                      <w:r>
                        <w:rPr>
                          <w:b/>
                          <w:bCs/>
                          <w:spacing w:val="-3"/>
                        </w:rPr>
                        <w:t>Crew Member in Training</w:t>
                      </w:r>
                    </w:p>
                    <w:p w14:paraId="6A2723F6" w14:textId="176ACF2B" w:rsidR="00597BCE" w:rsidRPr="00597BCE" w:rsidRDefault="007A1698" w:rsidP="00597BCE">
                      <w:pPr>
                        <w:pStyle w:val="Textoindependiente"/>
                        <w:spacing w:before="116" w:line="360" w:lineRule="auto"/>
                        <w:ind w:left="62"/>
                        <w:rPr>
                          <w:b/>
                          <w:bCs/>
                          <w:spacing w:val="-3"/>
                        </w:rPr>
                      </w:pPr>
                      <w:r>
                        <w:rPr>
                          <w:b/>
                          <w:bCs/>
                          <w:spacing w:val="-3"/>
                        </w:rPr>
                        <w:t>Starlight Cruises</w:t>
                      </w:r>
                    </w:p>
                    <w:p w14:paraId="220C46B5" w14:textId="0F373788" w:rsidR="00597BCE" w:rsidRDefault="003804C8" w:rsidP="00597BCE">
                      <w:pPr>
                        <w:pStyle w:val="Textoindependiente"/>
                        <w:spacing w:before="0" w:line="360" w:lineRule="auto"/>
                        <w:ind w:left="62"/>
                      </w:pPr>
                      <w:r>
                        <w:t>Oct. 2016 - Sep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4</w:t>
                      </w:r>
                    </w:p>
                    <w:p w14:paraId="7AD2FA76" w14:textId="2576F005" w:rsidR="00597BCE" w:rsidRDefault="00597BCE" w:rsidP="00597BCE">
                      <w:pPr>
                        <w:pStyle w:val="Textoindependiente"/>
                        <w:spacing w:before="0" w:line="360" w:lineRule="auto"/>
                        <w:rPr>
                          <w:color w:val="000000" w:themeColor="text1"/>
                        </w:rPr>
                      </w:pPr>
                      <w:r w:rsidRPr="00597BCE">
                        <w:rPr>
                          <w:color w:val="000000" w:themeColor="text1"/>
                        </w:rPr>
                        <w:t>•</w:t>
                      </w:r>
                      <w:r>
                        <w:rPr>
                          <w:color w:val="000000" w:themeColor="text1"/>
                        </w:rPr>
                        <w:t xml:space="preserve">  Completed 18 months of training</w:t>
                      </w:r>
                      <w:r w:rsidRPr="00597BCE">
                        <w:rPr>
                          <w:color w:val="000000" w:themeColor="text1"/>
                        </w:rPr>
                        <w:tab/>
                      </w:r>
                    </w:p>
                    <w:p w14:paraId="75471029" w14:textId="77777777" w:rsidR="00437D73" w:rsidRPr="00437D73" w:rsidRDefault="00437D73" w:rsidP="00437D73">
                      <w:pPr>
                        <w:pStyle w:val="Textoindependiente"/>
                        <w:spacing w:before="0" w:line="285" w:lineRule="exact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437D73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437D73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4243DBC5" w14:textId="77777777" w:rsidR="00437D73" w:rsidRPr="00437D73" w:rsidRDefault="00437D73" w:rsidP="00437D73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0" w:history="1">
                        <w:r w:rsidRPr="00437D73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437D73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052FD8B" w14:textId="77777777" w:rsidR="00437D73" w:rsidRPr="00437D73" w:rsidRDefault="00437D73" w:rsidP="00437D73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1" w:history="1">
                        <w:r w:rsidRPr="00437D73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  <w:p w14:paraId="209F1B92" w14:textId="311AB573" w:rsidR="00681E36" w:rsidRPr="006650D3" w:rsidRDefault="00681E36" w:rsidP="00597BCE">
                      <w:pPr>
                        <w:pStyle w:val="Textoindependiente"/>
                        <w:spacing w:before="0" w:line="285" w:lineRule="exact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A1698">
        <w:rPr>
          <w:noProof/>
        </w:rPr>
        <mc:AlternateContent>
          <mc:Choice Requires="wps">
            <w:drawing>
              <wp:anchor distT="0" distB="0" distL="114300" distR="114300" simplePos="0" relativeHeight="503311880" behindDoc="1" locked="0" layoutInCell="1" allowOverlap="1" wp14:anchorId="6F7164E3" wp14:editId="2E897062">
                <wp:simplePos x="0" y="0"/>
                <wp:positionH relativeFrom="page">
                  <wp:posOffset>3181350</wp:posOffset>
                </wp:positionH>
                <wp:positionV relativeFrom="page">
                  <wp:posOffset>2762250</wp:posOffset>
                </wp:positionV>
                <wp:extent cx="3537585" cy="3209925"/>
                <wp:effectExtent l="0" t="0" r="5715" b="9525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7585" cy="3209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051441" w14:textId="3C29A323" w:rsidR="00597BCE" w:rsidRPr="00597BCE" w:rsidRDefault="00597BCE">
                            <w:pPr>
                              <w:pStyle w:val="Textoindependiente"/>
                              <w:spacing w:before="25" w:line="228" w:lineRule="auto"/>
                              <w:ind w:left="54" w:right="2590"/>
                              <w:rPr>
                                <w:b/>
                                <w:bCs/>
                                <w:spacing w:val="-3"/>
                              </w:rPr>
                            </w:pPr>
                            <w:r w:rsidRPr="00597BCE">
                              <w:rPr>
                                <w:b/>
                                <w:bCs/>
                                <w:spacing w:val="-3"/>
                              </w:rPr>
                              <w:t>S</w:t>
                            </w:r>
                            <w:r w:rsidR="007A1698">
                              <w:rPr>
                                <w:b/>
                                <w:bCs/>
                                <w:spacing w:val="-3"/>
                              </w:rPr>
                              <w:t>ervice Crew</w:t>
                            </w:r>
                          </w:p>
                          <w:p w14:paraId="2ACDA76A" w14:textId="4CF4A468" w:rsidR="00681E36" w:rsidRPr="00597BCE" w:rsidRDefault="007A1698" w:rsidP="007A1698">
                            <w:pPr>
                              <w:pStyle w:val="Textoindependiente"/>
                              <w:spacing w:before="25" w:line="228" w:lineRule="auto"/>
                              <w:ind w:right="259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-3"/>
                              </w:rPr>
                              <w:t xml:space="preserve">Mary Queen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pacing w:val="-3"/>
                              </w:rPr>
                              <w:t>Cruiseliners</w:t>
                            </w:r>
                            <w:proofErr w:type="spellEnd"/>
                          </w:p>
                          <w:p w14:paraId="2E9C5511" w14:textId="5F6A156E" w:rsidR="00681E36" w:rsidRDefault="003804C8">
                            <w:pPr>
                              <w:pStyle w:val="Textoindependiente"/>
                              <w:spacing w:before="73"/>
                              <w:ind w:left="54"/>
                            </w:pPr>
                            <w:r>
                              <w:t>Jan. 2018 - Dec.</w:t>
                            </w:r>
                            <w:r>
                              <w:rPr>
                                <w:spacing w:val="-18"/>
                              </w:rPr>
                              <w:t xml:space="preserve"> </w:t>
                            </w:r>
                            <w:r>
                              <w:t>20</w:t>
                            </w:r>
                            <w:r w:rsidR="00597BCE">
                              <w:t>20</w:t>
                            </w:r>
                          </w:p>
                          <w:p w14:paraId="38861EDD" w14:textId="77777777" w:rsidR="007A1698" w:rsidRDefault="007A1698" w:rsidP="007A1698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●</w:t>
                            </w:r>
                            <w:r>
                              <w:tab/>
                              <w:t>Provided high standards of customer service during high-volume and fast-paced operations</w:t>
                            </w:r>
                          </w:p>
                          <w:p w14:paraId="0C5ADC68" w14:textId="77777777" w:rsidR="007A1698" w:rsidRDefault="007A1698" w:rsidP="007A1698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●</w:t>
                            </w:r>
                            <w:r>
                              <w:tab/>
                              <w:t>Handled cash and credit card transactions quickly and accurately</w:t>
                            </w:r>
                          </w:p>
                          <w:p w14:paraId="14C62646" w14:textId="77777777" w:rsidR="007A1698" w:rsidRDefault="007A1698" w:rsidP="007A1698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●</w:t>
                            </w:r>
                            <w:r>
                              <w:tab/>
                              <w:t>Assisted management with inventory control and stock ordering</w:t>
                            </w:r>
                          </w:p>
                          <w:p w14:paraId="2438796F" w14:textId="0A384C7C" w:rsidR="00681E36" w:rsidRDefault="007A1698" w:rsidP="007A1698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●</w:t>
                            </w:r>
                            <w:r>
                              <w:tab/>
                              <w:t>Maintained positive attitude and resolved customer complaints promptly and professionally</w:t>
                            </w:r>
                          </w:p>
                          <w:p w14:paraId="39732B56" w14:textId="77777777" w:rsidR="007A1698" w:rsidRDefault="007A1698" w:rsidP="007A1698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●</w:t>
                            </w:r>
                            <w:r>
                              <w:tab/>
                              <w:t>Took initiative to find extra tasks when scheduled duties were completed</w:t>
                            </w:r>
                          </w:p>
                          <w:p w14:paraId="2CDADA09" w14:textId="12525B09" w:rsidR="007A1698" w:rsidRDefault="007A1698" w:rsidP="007A1698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●</w:t>
                            </w:r>
                            <w:r>
                              <w:tab/>
                              <w:t>Cross-trained new crew members</w:t>
                            </w:r>
                          </w:p>
                          <w:p w14:paraId="72F9C652" w14:textId="77777777" w:rsidR="007A1698" w:rsidRDefault="007A1698" w:rsidP="007A1698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7164E3" id="Text Box 15" o:spid="_x0000_s1027" type="#_x0000_t202" style="position:absolute;margin-left:250.5pt;margin-top:217.5pt;width:278.55pt;height:252.75pt;z-index:-4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" filled="f" stroked="f">
                <v:textbox inset="0,0,0,0">
                  <w:txbxContent>
                    <w:p w14:paraId="25051441" w14:textId="3C29A323" w:rsidR="00597BCE" w:rsidRPr="00597BCE" w:rsidRDefault="00597BCE">
                      <w:pPr>
                        <w:pStyle w:val="Textoindependiente"/>
                        <w:spacing w:before="25" w:line="228" w:lineRule="auto"/>
                        <w:ind w:left="54" w:right="2590"/>
                        <w:rPr>
                          <w:b/>
                          <w:bCs/>
                          <w:spacing w:val="-3"/>
                        </w:rPr>
                      </w:pPr>
                      <w:r w:rsidRPr="00597BCE">
                        <w:rPr>
                          <w:b/>
                          <w:bCs/>
                          <w:spacing w:val="-3"/>
                        </w:rPr>
                        <w:t>S</w:t>
                      </w:r>
                      <w:r w:rsidR="007A1698">
                        <w:rPr>
                          <w:b/>
                          <w:bCs/>
                          <w:spacing w:val="-3"/>
                        </w:rPr>
                        <w:t>ervice Crew</w:t>
                      </w:r>
                    </w:p>
                    <w:p w14:paraId="2ACDA76A" w14:textId="4CF4A468" w:rsidR="00681E36" w:rsidRPr="00597BCE" w:rsidRDefault="007A1698" w:rsidP="007A1698">
                      <w:pPr>
                        <w:pStyle w:val="Textoindependiente"/>
                        <w:spacing w:before="25" w:line="228" w:lineRule="auto"/>
                        <w:ind w:right="259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spacing w:val="-3"/>
                        </w:rPr>
                        <w:t xml:space="preserve">Mary Queen </w:t>
                      </w:r>
                      <w:proofErr w:type="spellStart"/>
                      <w:r>
                        <w:rPr>
                          <w:b/>
                          <w:bCs/>
                          <w:spacing w:val="-3"/>
                        </w:rPr>
                        <w:t>Cruiseliners</w:t>
                      </w:r>
                      <w:proofErr w:type="spellEnd"/>
                    </w:p>
                    <w:p w14:paraId="2E9C5511" w14:textId="5F6A156E" w:rsidR="00681E36" w:rsidRDefault="003804C8">
                      <w:pPr>
                        <w:pStyle w:val="Textoindependiente"/>
                        <w:spacing w:before="73"/>
                        <w:ind w:left="54"/>
                      </w:pPr>
                      <w:r>
                        <w:t>Jan. 2018 - Dec.</w:t>
                      </w:r>
                      <w:r>
                        <w:rPr>
                          <w:spacing w:val="-18"/>
                        </w:rPr>
                        <w:t xml:space="preserve"> </w:t>
                      </w:r>
                      <w:r>
                        <w:t>20</w:t>
                      </w:r>
                      <w:r w:rsidR="00597BCE">
                        <w:t>20</w:t>
                      </w:r>
                    </w:p>
                    <w:p w14:paraId="38861EDD" w14:textId="77777777" w:rsidR="007A1698" w:rsidRDefault="007A1698" w:rsidP="007A1698">
                      <w:pPr>
                        <w:pStyle w:val="Textoindependiente"/>
                        <w:numPr>
                          <w:ilvl w:val="0"/>
                          <w:numId w:val="4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●</w:t>
                      </w:r>
                      <w:r>
                        <w:tab/>
                        <w:t>Provided high standards of customer service during high-volume and fast-paced operations</w:t>
                      </w:r>
                    </w:p>
                    <w:p w14:paraId="0C5ADC68" w14:textId="77777777" w:rsidR="007A1698" w:rsidRDefault="007A1698" w:rsidP="007A1698">
                      <w:pPr>
                        <w:pStyle w:val="Textoindependiente"/>
                        <w:numPr>
                          <w:ilvl w:val="0"/>
                          <w:numId w:val="4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●</w:t>
                      </w:r>
                      <w:r>
                        <w:tab/>
                        <w:t>Handled cash and credit card transactions quickly and accurately</w:t>
                      </w:r>
                    </w:p>
                    <w:p w14:paraId="14C62646" w14:textId="77777777" w:rsidR="007A1698" w:rsidRDefault="007A1698" w:rsidP="007A1698">
                      <w:pPr>
                        <w:pStyle w:val="Textoindependiente"/>
                        <w:numPr>
                          <w:ilvl w:val="0"/>
                          <w:numId w:val="4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●</w:t>
                      </w:r>
                      <w:r>
                        <w:tab/>
                        <w:t>Assisted management with inventory control and stock ordering</w:t>
                      </w:r>
                    </w:p>
                    <w:p w14:paraId="2438796F" w14:textId="0A384C7C" w:rsidR="00681E36" w:rsidRDefault="007A1698" w:rsidP="007A1698">
                      <w:pPr>
                        <w:pStyle w:val="Textoindependiente"/>
                        <w:numPr>
                          <w:ilvl w:val="0"/>
                          <w:numId w:val="4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●</w:t>
                      </w:r>
                      <w:r>
                        <w:tab/>
                        <w:t>Maintained positive attitude and resolved customer complaints promptly and professionally</w:t>
                      </w:r>
                    </w:p>
                    <w:p w14:paraId="39732B56" w14:textId="77777777" w:rsidR="007A1698" w:rsidRDefault="007A1698" w:rsidP="007A1698">
                      <w:pPr>
                        <w:pStyle w:val="Textoindependiente"/>
                        <w:numPr>
                          <w:ilvl w:val="0"/>
                          <w:numId w:val="4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●</w:t>
                      </w:r>
                      <w:r>
                        <w:tab/>
                        <w:t>Took initiative to find extra tasks when scheduled duties were completed</w:t>
                      </w:r>
                    </w:p>
                    <w:p w14:paraId="2CDADA09" w14:textId="12525B09" w:rsidR="007A1698" w:rsidRDefault="007A1698" w:rsidP="007A1698">
                      <w:pPr>
                        <w:pStyle w:val="Textoindependiente"/>
                        <w:numPr>
                          <w:ilvl w:val="0"/>
                          <w:numId w:val="4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●</w:t>
                      </w:r>
                      <w:r>
                        <w:tab/>
                        <w:t>Cross-trained new crew members</w:t>
                      </w:r>
                    </w:p>
                    <w:p w14:paraId="72F9C652" w14:textId="77777777" w:rsidR="007A1698" w:rsidRDefault="007A1698" w:rsidP="007A1698">
                      <w:pPr>
                        <w:pStyle w:val="Textoindependiente"/>
                        <w:numPr>
                          <w:ilvl w:val="0"/>
                          <w:numId w:val="4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A1698"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6F90A332" wp14:editId="080BE6B9">
                <wp:simplePos x="0" y="0"/>
                <wp:positionH relativeFrom="page">
                  <wp:posOffset>3181350</wp:posOffset>
                </wp:positionH>
                <wp:positionV relativeFrom="page">
                  <wp:posOffset>6257925</wp:posOffset>
                </wp:positionV>
                <wp:extent cx="3578225" cy="1981200"/>
                <wp:effectExtent l="0" t="0" r="3175" b="0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822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5A1B20" w14:textId="4B0A782E" w:rsidR="00681E36" w:rsidRPr="00597BCE" w:rsidRDefault="007A1698">
                            <w:pPr>
                              <w:pStyle w:val="Textoindependiente"/>
                              <w:spacing w:before="25" w:line="228" w:lineRule="auto"/>
                              <w:ind w:left="54" w:right="2654"/>
                              <w:rPr>
                                <w:b/>
                                <w:bCs/>
                                <w:spacing w:val="-3"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-3"/>
                              </w:rPr>
                              <w:t>Service Crew</w:t>
                            </w:r>
                          </w:p>
                          <w:p w14:paraId="17C52B5A" w14:textId="6962D179" w:rsidR="00597BCE" w:rsidRPr="00597BCE" w:rsidRDefault="007A1698">
                            <w:pPr>
                              <w:pStyle w:val="Textoindependiente"/>
                              <w:spacing w:before="25" w:line="228" w:lineRule="auto"/>
                              <w:ind w:left="54" w:right="2654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-3"/>
                              </w:rPr>
                              <w:t>Food Emporium</w:t>
                            </w:r>
                          </w:p>
                          <w:p w14:paraId="42CF871F" w14:textId="77777777" w:rsidR="00681E36" w:rsidRDefault="003804C8">
                            <w:pPr>
                              <w:pStyle w:val="Textoindependiente"/>
                              <w:spacing w:before="78"/>
                              <w:ind w:left="62"/>
                            </w:pPr>
                            <w:r>
                              <w:t>Dec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6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-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Nov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8</w:t>
                            </w:r>
                          </w:p>
                          <w:p w14:paraId="50B54650" w14:textId="77777777" w:rsidR="007A1698" w:rsidRDefault="007A1698" w:rsidP="007A1698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●</w:t>
                            </w:r>
                            <w:r>
                              <w:tab/>
                              <w:t xml:space="preserve">Handle escalated customer service complaints, always ensuring customer satisfaction to provide customer satisfaction, increased </w:t>
                            </w:r>
                            <w:proofErr w:type="gramStart"/>
                            <w:r>
                              <w:t>retention</w:t>
                            </w:r>
                            <w:proofErr w:type="gramEnd"/>
                            <w:r>
                              <w:t xml:space="preserve"> and customer loyalty.</w:t>
                            </w:r>
                          </w:p>
                          <w:p w14:paraId="7E867C69" w14:textId="12B8840A" w:rsidR="00681E36" w:rsidRDefault="007A1698" w:rsidP="007A1698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●</w:t>
                            </w:r>
                            <w:r>
                              <w:tab/>
                              <w:t xml:space="preserve">Prepare food and maintenance of kitchen and restaurant floor to </w:t>
                            </w:r>
                            <w:proofErr w:type="gramStart"/>
                            <w:r>
                              <w:t>ensure compliance with the Food and Drug Administration at all times</w:t>
                            </w:r>
                            <w:proofErr w:type="gramEnd"/>
                            <w:r>
                              <w:t>.</w:t>
                            </w:r>
                          </w:p>
                          <w:p w14:paraId="4BAE1E91" w14:textId="77777777" w:rsidR="007A1698" w:rsidRDefault="007A1698" w:rsidP="007A1698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0A332" id="Text Box 10" o:spid="_x0000_s1028" type="#_x0000_t202" style="position:absolute;margin-left:250.5pt;margin-top:492.75pt;width:281.75pt;height:156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" filled="f" stroked="f">
                <v:textbox inset="0,0,0,0">
                  <w:txbxContent>
                    <w:p w14:paraId="535A1B20" w14:textId="4B0A782E" w:rsidR="00681E36" w:rsidRPr="00597BCE" w:rsidRDefault="007A1698">
                      <w:pPr>
                        <w:pStyle w:val="Textoindependiente"/>
                        <w:spacing w:before="25" w:line="228" w:lineRule="auto"/>
                        <w:ind w:left="54" w:right="2654"/>
                        <w:rPr>
                          <w:b/>
                          <w:bCs/>
                          <w:spacing w:val="-3"/>
                        </w:rPr>
                      </w:pPr>
                      <w:r>
                        <w:rPr>
                          <w:b/>
                          <w:bCs/>
                          <w:spacing w:val="-3"/>
                        </w:rPr>
                        <w:t>Service Crew</w:t>
                      </w:r>
                    </w:p>
                    <w:p w14:paraId="17C52B5A" w14:textId="6962D179" w:rsidR="00597BCE" w:rsidRPr="00597BCE" w:rsidRDefault="007A1698">
                      <w:pPr>
                        <w:pStyle w:val="Textoindependiente"/>
                        <w:spacing w:before="25" w:line="228" w:lineRule="auto"/>
                        <w:ind w:left="54" w:right="2654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spacing w:val="-3"/>
                        </w:rPr>
                        <w:t>Food Emporium</w:t>
                      </w:r>
                    </w:p>
                    <w:p w14:paraId="42CF871F" w14:textId="77777777" w:rsidR="00681E36" w:rsidRDefault="003804C8">
                      <w:pPr>
                        <w:pStyle w:val="Textoindependiente"/>
                        <w:spacing w:before="78"/>
                        <w:ind w:left="62"/>
                      </w:pPr>
                      <w:r>
                        <w:t>Dec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6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-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Nov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8</w:t>
                      </w:r>
                    </w:p>
                    <w:p w14:paraId="50B54650" w14:textId="77777777" w:rsidR="007A1698" w:rsidRDefault="007A1698" w:rsidP="007A1698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●</w:t>
                      </w:r>
                      <w:r>
                        <w:tab/>
                        <w:t xml:space="preserve">Handle escalated customer service complaints, always ensuring customer satisfaction to provide customer satisfaction, increased </w:t>
                      </w:r>
                      <w:proofErr w:type="gramStart"/>
                      <w:r>
                        <w:t>retention</w:t>
                      </w:r>
                      <w:proofErr w:type="gramEnd"/>
                      <w:r>
                        <w:t xml:space="preserve"> and customer loyalty.</w:t>
                      </w:r>
                    </w:p>
                    <w:p w14:paraId="7E867C69" w14:textId="12B8840A" w:rsidR="00681E36" w:rsidRDefault="007A1698" w:rsidP="007A1698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●</w:t>
                      </w:r>
                      <w:r>
                        <w:tab/>
                        <w:t xml:space="preserve">Prepare food and maintenance of kitchen and restaurant floor to </w:t>
                      </w:r>
                      <w:proofErr w:type="gramStart"/>
                      <w:r>
                        <w:t>ensure compliance with the Food and Drug Administration at all times</w:t>
                      </w:r>
                      <w:proofErr w:type="gramEnd"/>
                      <w:r>
                        <w:t>.</w:t>
                      </w:r>
                    </w:p>
                    <w:p w14:paraId="4BAE1E91" w14:textId="77777777" w:rsidR="007A1698" w:rsidRDefault="007A1698" w:rsidP="007A1698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B04E0">
        <w:rPr>
          <w:noProof/>
        </w:rPr>
        <mc:AlternateContent>
          <mc:Choice Requires="wps">
            <w:drawing>
              <wp:anchor distT="0" distB="0" distL="114300" distR="114300" simplePos="0" relativeHeight="503311976" behindDoc="1" locked="0" layoutInCell="1" allowOverlap="1" wp14:anchorId="58937C06" wp14:editId="66530A34">
                <wp:simplePos x="0" y="0"/>
                <wp:positionH relativeFrom="page">
                  <wp:posOffset>828675</wp:posOffset>
                </wp:positionH>
                <wp:positionV relativeFrom="page">
                  <wp:posOffset>4391025</wp:posOffset>
                </wp:positionV>
                <wp:extent cx="1942465" cy="2000250"/>
                <wp:effectExtent l="0" t="0" r="635" b="0"/>
                <wp:wrapNone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000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CA53D8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E D U C A T I O N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5FFF4CCD" w14:textId="1D80A61F" w:rsidR="00681E36" w:rsidRDefault="00597BCE">
                            <w:pPr>
                              <w:pStyle w:val="Textoindependiente"/>
                              <w:spacing w:before="196" w:line="290" w:lineRule="auto"/>
                              <w:ind w:left="34" w:right="269" w:firstLine="2"/>
                            </w:pPr>
                            <w:r>
                              <w:t xml:space="preserve">Diploma in </w:t>
                            </w:r>
                            <w:r w:rsidR="007A1698">
                              <w:t>Food</w:t>
                            </w:r>
                            <w:r>
                              <w:t xml:space="preserve"> </w:t>
                            </w:r>
                            <w:r w:rsidR="007A1698">
                              <w:t>Sciences</w:t>
                            </w:r>
                            <w:r w:rsidR="003804C8">
                              <w:t xml:space="preserve"> / </w:t>
                            </w:r>
                            <w:r w:rsidR="003B04E0">
                              <w:t xml:space="preserve">Florida </w:t>
                            </w:r>
                            <w:r w:rsidR="003804C8">
                              <w:t xml:space="preserve">University / </w:t>
                            </w:r>
                            <w:r>
                              <w:t>Jacksonville</w:t>
                            </w:r>
                            <w:r w:rsidR="003804C8">
                              <w:t xml:space="preserve"> 2000 - 2005</w:t>
                            </w:r>
                          </w:p>
                          <w:p w14:paraId="60322B50" w14:textId="43CFEFFC" w:rsidR="00681E36" w:rsidRDefault="007A1698">
                            <w:pPr>
                              <w:pStyle w:val="Textoindependiente"/>
                              <w:spacing w:before="157"/>
                              <w:ind w:left="34" w:firstLine="2"/>
                            </w:pPr>
                            <w:r>
                              <w:t>Certificate in Customer Services</w:t>
                            </w:r>
                            <w:r w:rsidR="003804C8">
                              <w:t xml:space="preserve"> / </w:t>
                            </w:r>
                            <w:r w:rsidR="003B04E0">
                              <w:t>Texas</w:t>
                            </w:r>
                          </w:p>
                          <w:p w14:paraId="7FB489E7" w14:textId="7619DA4A" w:rsidR="00681E36" w:rsidRDefault="003804C8">
                            <w:pPr>
                              <w:pStyle w:val="Textoindependiente"/>
                              <w:spacing w:before="27" w:line="340" w:lineRule="atLeast"/>
                              <w:ind w:left="34" w:right="269"/>
                            </w:pPr>
                            <w:r>
                              <w:t xml:space="preserve">University / </w:t>
                            </w:r>
                            <w:r w:rsidR="003B04E0">
                              <w:t>Austin</w:t>
                            </w:r>
                            <w:r>
                              <w:t xml:space="preserve"> 2006 - 20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937C06" id="Text Box 11" o:spid="_x0000_s1029" type="#_x0000_t202" style="position:absolute;margin-left:65.25pt;margin-top:345.75pt;width:152.95pt;height:157.5pt;z-index:-4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" filled="f" stroked="f">
                <v:textbox inset="0,0,0,0">
                  <w:txbxContent>
                    <w:p w14:paraId="0FCA53D8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E D U C A T I O N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5FFF4CCD" w14:textId="1D80A61F" w:rsidR="00681E36" w:rsidRDefault="00597BCE">
                      <w:pPr>
                        <w:pStyle w:val="Textoindependiente"/>
                        <w:spacing w:before="196" w:line="290" w:lineRule="auto"/>
                        <w:ind w:left="34" w:right="269" w:firstLine="2"/>
                      </w:pPr>
                      <w:r>
                        <w:t xml:space="preserve">Diploma in </w:t>
                      </w:r>
                      <w:r w:rsidR="007A1698">
                        <w:t>Food</w:t>
                      </w:r>
                      <w:r>
                        <w:t xml:space="preserve"> </w:t>
                      </w:r>
                      <w:r w:rsidR="007A1698">
                        <w:t>Sciences</w:t>
                      </w:r>
                      <w:r w:rsidR="003804C8">
                        <w:t xml:space="preserve"> / </w:t>
                      </w:r>
                      <w:r w:rsidR="003B04E0">
                        <w:t xml:space="preserve">Florida </w:t>
                      </w:r>
                      <w:r w:rsidR="003804C8">
                        <w:t xml:space="preserve">University / </w:t>
                      </w:r>
                      <w:r>
                        <w:t>Jacksonville</w:t>
                      </w:r>
                      <w:r w:rsidR="003804C8">
                        <w:t xml:space="preserve"> 2000 - 2005</w:t>
                      </w:r>
                    </w:p>
                    <w:p w14:paraId="60322B50" w14:textId="43CFEFFC" w:rsidR="00681E36" w:rsidRDefault="007A1698">
                      <w:pPr>
                        <w:pStyle w:val="Textoindependiente"/>
                        <w:spacing w:before="157"/>
                        <w:ind w:left="34" w:firstLine="2"/>
                      </w:pPr>
                      <w:r>
                        <w:t>Certificate in Customer Services</w:t>
                      </w:r>
                      <w:r w:rsidR="003804C8">
                        <w:t xml:space="preserve"> / </w:t>
                      </w:r>
                      <w:r w:rsidR="003B04E0">
                        <w:t>Texas</w:t>
                      </w:r>
                    </w:p>
                    <w:p w14:paraId="7FB489E7" w14:textId="7619DA4A" w:rsidR="00681E36" w:rsidRDefault="003804C8">
                      <w:pPr>
                        <w:pStyle w:val="Textoindependiente"/>
                        <w:spacing w:before="27" w:line="340" w:lineRule="atLeast"/>
                        <w:ind w:left="34" w:right="269"/>
                      </w:pPr>
                      <w:r>
                        <w:t xml:space="preserve">University / </w:t>
                      </w:r>
                      <w:r w:rsidR="003B04E0">
                        <w:t>Austin</w:t>
                      </w:r>
                      <w:r>
                        <w:t xml:space="preserve"> 2006 - 20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832" behindDoc="1" locked="0" layoutInCell="1" allowOverlap="1" wp14:anchorId="7E76DC5F" wp14:editId="766550AE">
                <wp:simplePos x="0" y="0"/>
                <wp:positionH relativeFrom="page">
                  <wp:posOffset>3205480</wp:posOffset>
                </wp:positionH>
                <wp:positionV relativeFrom="page">
                  <wp:posOffset>2393950</wp:posOffset>
                </wp:positionV>
                <wp:extent cx="3556635" cy="210820"/>
                <wp:effectExtent l="0" t="3175" r="635" b="0"/>
                <wp:wrapNone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663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52C2D2" w14:textId="77777777" w:rsidR="00681E36" w:rsidRPr="00437D73" w:rsidRDefault="003804C8">
                            <w:pPr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</w:pPr>
                            <w:r w:rsidRPr="00437D73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>W O R K</w:t>
                            </w:r>
                            <w:r w:rsidR="008C6D76" w:rsidRPr="00437D73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</w:t>
                            </w:r>
                            <w:r w:rsidRPr="00437D73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E X P E R I E N C E</w:t>
                            </w:r>
                            <w:r w:rsidR="008C6D76" w:rsidRPr="00437D73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</w:t>
                            </w:r>
                            <w:r w:rsidRPr="00437D73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</w:t>
                            </w:r>
                            <w:r w:rsidR="008C6D76" w:rsidRPr="00437D73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                         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76DC5F" id="Text Box 31" o:spid="_x0000_s1030" type="#_x0000_t202" style="position:absolute;margin-left:252.4pt;margin-top:188.5pt;width:280.05pt;height:16.6pt;z-index:-4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" filled="f" stroked="f">
                <v:textbox inset="0,0,0,0">
                  <w:txbxContent>
                    <w:p w14:paraId="1D52C2D2" w14:textId="77777777" w:rsidR="00681E36" w:rsidRPr="00437D73" w:rsidRDefault="003804C8">
                      <w:pPr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</w:pPr>
                      <w:r w:rsidRPr="00437D73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>W O R K</w:t>
                      </w:r>
                      <w:r w:rsidR="008C6D76" w:rsidRPr="00437D73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</w:t>
                      </w:r>
                      <w:r w:rsidRPr="00437D73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E X P E R I E N C E</w:t>
                      </w:r>
                      <w:r w:rsidR="008C6D76" w:rsidRPr="00437D73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</w:t>
                      </w:r>
                      <w:r w:rsidRPr="00437D73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</w:t>
                      </w:r>
                      <w:r w:rsidR="008C6D76" w:rsidRPr="00437D73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                            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g">
            <w:drawing>
              <wp:anchor distT="0" distB="0" distL="114300" distR="114300" simplePos="0" relativeHeight="503311760" behindDoc="1" locked="0" layoutInCell="1" allowOverlap="1" wp14:anchorId="2F1B4193" wp14:editId="5FE11974">
                <wp:simplePos x="0" y="0"/>
                <wp:positionH relativeFrom="page">
                  <wp:posOffset>203200</wp:posOffset>
                </wp:positionH>
                <wp:positionV relativeFrom="page">
                  <wp:posOffset>203200</wp:posOffset>
                </wp:positionV>
                <wp:extent cx="7102475" cy="10260330"/>
                <wp:effectExtent l="3175" t="3175" r="0" b="0"/>
                <wp:wrapNone/>
                <wp:docPr id="1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02475" cy="10260330"/>
                          <a:chOff x="320" y="320"/>
                          <a:chExt cx="11185" cy="16158"/>
                        </a:xfrm>
                      </wpg:grpSpPr>
                      <pic:pic xmlns:pic="http://schemas.openxmlformats.org/drawingml/2006/picture">
                        <pic:nvPicPr>
                          <pic:cNvPr id="19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0" y="319"/>
                            <a:ext cx="11185" cy="161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0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1318" y="3437"/>
                            <a:ext cx="931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4706" y="4132"/>
                            <a:ext cx="0" cy="11366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Freeform 23"/>
                        <wps:cNvSpPr>
                          <a:spLocks/>
                        </wps:cNvSpPr>
                        <wps:spPr bwMode="auto">
                          <a:xfrm>
                            <a:off x="1322" y="5037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037 5037"/>
                              <a:gd name="T3" fmla="*/ 5037 h 401"/>
                              <a:gd name="T4" fmla="+- 0 1427 1322"/>
                              <a:gd name="T5" fmla="*/ T4 w 401"/>
                              <a:gd name="T6" fmla="+- 0 5037 5037"/>
                              <a:gd name="T7" fmla="*/ 5037 h 401"/>
                              <a:gd name="T8" fmla="+- 0 1386 1322"/>
                              <a:gd name="T9" fmla="*/ T8 w 401"/>
                              <a:gd name="T10" fmla="+- 0 5046 5037"/>
                              <a:gd name="T11" fmla="*/ 5046 h 401"/>
                              <a:gd name="T12" fmla="+- 0 1353 1322"/>
                              <a:gd name="T13" fmla="*/ T12 w 401"/>
                              <a:gd name="T14" fmla="+- 0 5068 5037"/>
                              <a:gd name="T15" fmla="*/ 5068 h 401"/>
                              <a:gd name="T16" fmla="+- 0 1330 1322"/>
                              <a:gd name="T17" fmla="*/ T16 w 401"/>
                              <a:gd name="T18" fmla="+- 0 5101 5037"/>
                              <a:gd name="T19" fmla="*/ 5101 h 401"/>
                              <a:gd name="T20" fmla="+- 0 1322 1322"/>
                              <a:gd name="T21" fmla="*/ T20 w 401"/>
                              <a:gd name="T22" fmla="+- 0 5142 5037"/>
                              <a:gd name="T23" fmla="*/ 5142 h 401"/>
                              <a:gd name="T24" fmla="+- 0 1322 1322"/>
                              <a:gd name="T25" fmla="*/ T24 w 401"/>
                              <a:gd name="T26" fmla="+- 0 5333 5037"/>
                              <a:gd name="T27" fmla="*/ 5333 h 401"/>
                              <a:gd name="T28" fmla="+- 0 1330 1322"/>
                              <a:gd name="T29" fmla="*/ T28 w 401"/>
                              <a:gd name="T30" fmla="+- 0 5374 5037"/>
                              <a:gd name="T31" fmla="*/ 5374 h 401"/>
                              <a:gd name="T32" fmla="+- 0 1353 1322"/>
                              <a:gd name="T33" fmla="*/ T32 w 401"/>
                              <a:gd name="T34" fmla="+- 0 5407 5037"/>
                              <a:gd name="T35" fmla="*/ 5407 h 401"/>
                              <a:gd name="T36" fmla="+- 0 1386 1322"/>
                              <a:gd name="T37" fmla="*/ T36 w 401"/>
                              <a:gd name="T38" fmla="+- 0 5429 5037"/>
                              <a:gd name="T39" fmla="*/ 5429 h 401"/>
                              <a:gd name="T40" fmla="+- 0 1427 1322"/>
                              <a:gd name="T41" fmla="*/ T40 w 401"/>
                              <a:gd name="T42" fmla="+- 0 5438 5037"/>
                              <a:gd name="T43" fmla="*/ 5438 h 401"/>
                              <a:gd name="T44" fmla="+- 0 1618 1322"/>
                              <a:gd name="T45" fmla="*/ T44 w 401"/>
                              <a:gd name="T46" fmla="+- 0 5438 5037"/>
                              <a:gd name="T47" fmla="*/ 5438 h 401"/>
                              <a:gd name="T48" fmla="+- 0 1659 1322"/>
                              <a:gd name="T49" fmla="*/ T48 w 401"/>
                              <a:gd name="T50" fmla="+- 0 5429 5037"/>
                              <a:gd name="T51" fmla="*/ 5429 h 401"/>
                              <a:gd name="T52" fmla="+- 0 1692 1322"/>
                              <a:gd name="T53" fmla="*/ T52 w 401"/>
                              <a:gd name="T54" fmla="+- 0 5407 5037"/>
                              <a:gd name="T55" fmla="*/ 5407 h 401"/>
                              <a:gd name="T56" fmla="+- 0 1714 1322"/>
                              <a:gd name="T57" fmla="*/ T56 w 401"/>
                              <a:gd name="T58" fmla="+- 0 5374 5037"/>
                              <a:gd name="T59" fmla="*/ 5374 h 401"/>
                              <a:gd name="T60" fmla="+- 0 1723 1322"/>
                              <a:gd name="T61" fmla="*/ T60 w 401"/>
                              <a:gd name="T62" fmla="+- 0 5333 5037"/>
                              <a:gd name="T63" fmla="*/ 5333 h 401"/>
                              <a:gd name="T64" fmla="+- 0 1723 1322"/>
                              <a:gd name="T65" fmla="*/ T64 w 401"/>
                              <a:gd name="T66" fmla="+- 0 5142 5037"/>
                              <a:gd name="T67" fmla="*/ 5142 h 401"/>
                              <a:gd name="T68" fmla="+- 0 1714 1322"/>
                              <a:gd name="T69" fmla="*/ T68 w 401"/>
                              <a:gd name="T70" fmla="+- 0 5101 5037"/>
                              <a:gd name="T71" fmla="*/ 5101 h 401"/>
                              <a:gd name="T72" fmla="+- 0 1692 1322"/>
                              <a:gd name="T73" fmla="*/ T72 w 401"/>
                              <a:gd name="T74" fmla="+- 0 5068 5037"/>
                              <a:gd name="T75" fmla="*/ 5068 h 401"/>
                              <a:gd name="T76" fmla="+- 0 1659 1322"/>
                              <a:gd name="T77" fmla="*/ T76 w 401"/>
                              <a:gd name="T78" fmla="+- 0 5046 5037"/>
                              <a:gd name="T79" fmla="*/ 5046 h 401"/>
                              <a:gd name="T80" fmla="+- 0 1618 1322"/>
                              <a:gd name="T81" fmla="*/ T80 w 401"/>
                              <a:gd name="T82" fmla="+- 0 5037 5037"/>
                              <a:gd name="T83" fmla="*/ 5037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32" y="5143"/>
                            <a:ext cx="180" cy="1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Freeform 25"/>
                        <wps:cNvSpPr>
                          <a:spLocks/>
                        </wps:cNvSpPr>
                        <wps:spPr bwMode="auto">
                          <a:xfrm>
                            <a:off x="1322" y="5664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664 5664"/>
                              <a:gd name="T3" fmla="*/ 5664 h 401"/>
                              <a:gd name="T4" fmla="+- 0 1427 1322"/>
                              <a:gd name="T5" fmla="*/ T4 w 401"/>
                              <a:gd name="T6" fmla="+- 0 5664 5664"/>
                              <a:gd name="T7" fmla="*/ 5664 h 401"/>
                              <a:gd name="T8" fmla="+- 0 1386 1322"/>
                              <a:gd name="T9" fmla="*/ T8 w 401"/>
                              <a:gd name="T10" fmla="+- 0 5673 5664"/>
                              <a:gd name="T11" fmla="*/ 5673 h 401"/>
                              <a:gd name="T12" fmla="+- 0 1353 1322"/>
                              <a:gd name="T13" fmla="*/ T12 w 401"/>
                              <a:gd name="T14" fmla="+- 0 5695 5664"/>
                              <a:gd name="T15" fmla="*/ 5695 h 401"/>
                              <a:gd name="T16" fmla="+- 0 1330 1322"/>
                              <a:gd name="T17" fmla="*/ T16 w 401"/>
                              <a:gd name="T18" fmla="+- 0 5728 5664"/>
                              <a:gd name="T19" fmla="*/ 5728 h 401"/>
                              <a:gd name="T20" fmla="+- 0 1322 1322"/>
                              <a:gd name="T21" fmla="*/ T20 w 401"/>
                              <a:gd name="T22" fmla="+- 0 5769 5664"/>
                              <a:gd name="T23" fmla="*/ 5769 h 401"/>
                              <a:gd name="T24" fmla="+- 0 1322 1322"/>
                              <a:gd name="T25" fmla="*/ T24 w 401"/>
                              <a:gd name="T26" fmla="+- 0 5960 5664"/>
                              <a:gd name="T27" fmla="*/ 5960 h 401"/>
                              <a:gd name="T28" fmla="+- 0 1330 1322"/>
                              <a:gd name="T29" fmla="*/ T28 w 401"/>
                              <a:gd name="T30" fmla="+- 0 6001 5664"/>
                              <a:gd name="T31" fmla="*/ 6001 h 401"/>
                              <a:gd name="T32" fmla="+- 0 1353 1322"/>
                              <a:gd name="T33" fmla="*/ T32 w 401"/>
                              <a:gd name="T34" fmla="+- 0 6034 5664"/>
                              <a:gd name="T35" fmla="*/ 6034 h 401"/>
                              <a:gd name="T36" fmla="+- 0 1386 1322"/>
                              <a:gd name="T37" fmla="*/ T36 w 401"/>
                              <a:gd name="T38" fmla="+- 0 6057 5664"/>
                              <a:gd name="T39" fmla="*/ 6057 h 401"/>
                              <a:gd name="T40" fmla="+- 0 1427 1322"/>
                              <a:gd name="T41" fmla="*/ T40 w 401"/>
                              <a:gd name="T42" fmla="+- 0 6065 5664"/>
                              <a:gd name="T43" fmla="*/ 6065 h 401"/>
                              <a:gd name="T44" fmla="+- 0 1618 1322"/>
                              <a:gd name="T45" fmla="*/ T44 w 401"/>
                              <a:gd name="T46" fmla="+- 0 6065 5664"/>
                              <a:gd name="T47" fmla="*/ 6065 h 401"/>
                              <a:gd name="T48" fmla="+- 0 1659 1322"/>
                              <a:gd name="T49" fmla="*/ T48 w 401"/>
                              <a:gd name="T50" fmla="+- 0 6057 5664"/>
                              <a:gd name="T51" fmla="*/ 6057 h 401"/>
                              <a:gd name="T52" fmla="+- 0 1692 1322"/>
                              <a:gd name="T53" fmla="*/ T52 w 401"/>
                              <a:gd name="T54" fmla="+- 0 6034 5664"/>
                              <a:gd name="T55" fmla="*/ 6034 h 401"/>
                              <a:gd name="T56" fmla="+- 0 1714 1322"/>
                              <a:gd name="T57" fmla="*/ T56 w 401"/>
                              <a:gd name="T58" fmla="+- 0 6001 5664"/>
                              <a:gd name="T59" fmla="*/ 6001 h 401"/>
                              <a:gd name="T60" fmla="+- 0 1723 1322"/>
                              <a:gd name="T61" fmla="*/ T60 w 401"/>
                              <a:gd name="T62" fmla="+- 0 5960 5664"/>
                              <a:gd name="T63" fmla="*/ 5960 h 401"/>
                              <a:gd name="T64" fmla="+- 0 1723 1322"/>
                              <a:gd name="T65" fmla="*/ T64 w 401"/>
                              <a:gd name="T66" fmla="+- 0 5769 5664"/>
                              <a:gd name="T67" fmla="*/ 5769 h 401"/>
                              <a:gd name="T68" fmla="+- 0 1714 1322"/>
                              <a:gd name="T69" fmla="*/ T68 w 401"/>
                              <a:gd name="T70" fmla="+- 0 5728 5664"/>
                              <a:gd name="T71" fmla="*/ 5728 h 401"/>
                              <a:gd name="T72" fmla="+- 0 1692 1322"/>
                              <a:gd name="T73" fmla="*/ T72 w 401"/>
                              <a:gd name="T74" fmla="+- 0 5695 5664"/>
                              <a:gd name="T75" fmla="*/ 5695 h 401"/>
                              <a:gd name="T76" fmla="+- 0 1659 1322"/>
                              <a:gd name="T77" fmla="*/ T76 w 401"/>
                              <a:gd name="T78" fmla="+- 0 5673 5664"/>
                              <a:gd name="T79" fmla="*/ 5673 h 401"/>
                              <a:gd name="T80" fmla="+- 0 1618 1322"/>
                              <a:gd name="T81" fmla="*/ T80 w 401"/>
                              <a:gd name="T82" fmla="+- 0 5664 5664"/>
                              <a:gd name="T83" fmla="*/ 5664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3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3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9" y="5765"/>
                            <a:ext cx="147" cy="2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6" name="Freeform 27"/>
                        <wps:cNvSpPr>
                          <a:spLocks/>
                        </wps:cNvSpPr>
                        <wps:spPr bwMode="auto">
                          <a:xfrm>
                            <a:off x="1322" y="3782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3783 3783"/>
                              <a:gd name="T3" fmla="*/ 3783 h 401"/>
                              <a:gd name="T4" fmla="+- 0 1427 1322"/>
                              <a:gd name="T5" fmla="*/ T4 w 401"/>
                              <a:gd name="T6" fmla="+- 0 3783 3783"/>
                              <a:gd name="T7" fmla="*/ 3783 h 401"/>
                              <a:gd name="T8" fmla="+- 0 1386 1322"/>
                              <a:gd name="T9" fmla="*/ T8 w 401"/>
                              <a:gd name="T10" fmla="+- 0 3791 3783"/>
                              <a:gd name="T11" fmla="*/ 3791 h 401"/>
                              <a:gd name="T12" fmla="+- 0 1353 1322"/>
                              <a:gd name="T13" fmla="*/ T12 w 401"/>
                              <a:gd name="T14" fmla="+- 0 3814 3783"/>
                              <a:gd name="T15" fmla="*/ 3814 h 401"/>
                              <a:gd name="T16" fmla="+- 0 1330 1322"/>
                              <a:gd name="T17" fmla="*/ T16 w 401"/>
                              <a:gd name="T18" fmla="+- 0 3847 3783"/>
                              <a:gd name="T19" fmla="*/ 3847 h 401"/>
                              <a:gd name="T20" fmla="+- 0 1322 1322"/>
                              <a:gd name="T21" fmla="*/ T20 w 401"/>
                              <a:gd name="T22" fmla="+- 0 3887 3783"/>
                              <a:gd name="T23" fmla="*/ 3887 h 401"/>
                              <a:gd name="T24" fmla="+- 0 1322 1322"/>
                              <a:gd name="T25" fmla="*/ T24 w 401"/>
                              <a:gd name="T26" fmla="+- 0 4079 3783"/>
                              <a:gd name="T27" fmla="*/ 4079 h 401"/>
                              <a:gd name="T28" fmla="+- 0 1330 1322"/>
                              <a:gd name="T29" fmla="*/ T28 w 401"/>
                              <a:gd name="T30" fmla="+- 0 4119 3783"/>
                              <a:gd name="T31" fmla="*/ 4119 h 401"/>
                              <a:gd name="T32" fmla="+- 0 1353 1322"/>
                              <a:gd name="T33" fmla="*/ T32 w 401"/>
                              <a:gd name="T34" fmla="+- 0 4153 3783"/>
                              <a:gd name="T35" fmla="*/ 4153 h 401"/>
                              <a:gd name="T36" fmla="+- 0 1386 1322"/>
                              <a:gd name="T37" fmla="*/ T36 w 401"/>
                              <a:gd name="T38" fmla="+- 0 4175 3783"/>
                              <a:gd name="T39" fmla="*/ 4175 h 401"/>
                              <a:gd name="T40" fmla="+- 0 1427 1322"/>
                              <a:gd name="T41" fmla="*/ T40 w 401"/>
                              <a:gd name="T42" fmla="+- 0 4183 3783"/>
                              <a:gd name="T43" fmla="*/ 4183 h 401"/>
                              <a:gd name="T44" fmla="+- 0 1618 1322"/>
                              <a:gd name="T45" fmla="*/ T44 w 401"/>
                              <a:gd name="T46" fmla="+- 0 4183 3783"/>
                              <a:gd name="T47" fmla="*/ 4183 h 401"/>
                              <a:gd name="T48" fmla="+- 0 1659 1322"/>
                              <a:gd name="T49" fmla="*/ T48 w 401"/>
                              <a:gd name="T50" fmla="+- 0 4175 3783"/>
                              <a:gd name="T51" fmla="*/ 4175 h 401"/>
                              <a:gd name="T52" fmla="+- 0 1692 1322"/>
                              <a:gd name="T53" fmla="*/ T52 w 401"/>
                              <a:gd name="T54" fmla="+- 0 4153 3783"/>
                              <a:gd name="T55" fmla="*/ 4153 h 401"/>
                              <a:gd name="T56" fmla="+- 0 1714 1322"/>
                              <a:gd name="T57" fmla="*/ T56 w 401"/>
                              <a:gd name="T58" fmla="+- 0 4119 3783"/>
                              <a:gd name="T59" fmla="*/ 4119 h 401"/>
                              <a:gd name="T60" fmla="+- 0 1723 1322"/>
                              <a:gd name="T61" fmla="*/ T60 w 401"/>
                              <a:gd name="T62" fmla="+- 0 4079 3783"/>
                              <a:gd name="T63" fmla="*/ 4079 h 401"/>
                              <a:gd name="T64" fmla="+- 0 1723 1322"/>
                              <a:gd name="T65" fmla="*/ T64 w 401"/>
                              <a:gd name="T66" fmla="+- 0 3887 3783"/>
                              <a:gd name="T67" fmla="*/ 3887 h 401"/>
                              <a:gd name="T68" fmla="+- 0 1714 1322"/>
                              <a:gd name="T69" fmla="*/ T68 w 401"/>
                              <a:gd name="T70" fmla="+- 0 3847 3783"/>
                              <a:gd name="T71" fmla="*/ 3847 h 401"/>
                              <a:gd name="T72" fmla="+- 0 1692 1322"/>
                              <a:gd name="T73" fmla="*/ T72 w 401"/>
                              <a:gd name="T74" fmla="+- 0 3814 3783"/>
                              <a:gd name="T75" fmla="*/ 3814 h 401"/>
                              <a:gd name="T76" fmla="+- 0 1659 1322"/>
                              <a:gd name="T77" fmla="*/ T76 w 401"/>
                              <a:gd name="T78" fmla="+- 0 3791 3783"/>
                              <a:gd name="T79" fmla="*/ 3791 h 401"/>
                              <a:gd name="T80" fmla="+- 0 1618 1322"/>
                              <a:gd name="T81" fmla="*/ T80 w 401"/>
                              <a:gd name="T82" fmla="+- 0 3783 3783"/>
                              <a:gd name="T83" fmla="*/ 3783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4"/>
                                </a:lnTo>
                                <a:lnTo>
                                  <a:pt x="0" y="296"/>
                                </a:lnTo>
                                <a:lnTo>
                                  <a:pt x="8" y="336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0"/>
                                </a:lnTo>
                                <a:lnTo>
                                  <a:pt x="296" y="400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6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4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2" y="3892"/>
                            <a:ext cx="177" cy="17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Freeform 29"/>
                        <wps:cNvSpPr>
                          <a:spLocks/>
                        </wps:cNvSpPr>
                        <wps:spPr bwMode="auto">
                          <a:xfrm>
                            <a:off x="1322" y="4410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4410 4410"/>
                              <a:gd name="T3" fmla="*/ 4410 h 401"/>
                              <a:gd name="T4" fmla="+- 0 1427 1322"/>
                              <a:gd name="T5" fmla="*/ T4 w 401"/>
                              <a:gd name="T6" fmla="+- 0 4410 4410"/>
                              <a:gd name="T7" fmla="*/ 4410 h 401"/>
                              <a:gd name="T8" fmla="+- 0 1386 1322"/>
                              <a:gd name="T9" fmla="*/ T8 w 401"/>
                              <a:gd name="T10" fmla="+- 0 4418 4410"/>
                              <a:gd name="T11" fmla="*/ 4418 h 401"/>
                              <a:gd name="T12" fmla="+- 0 1353 1322"/>
                              <a:gd name="T13" fmla="*/ T12 w 401"/>
                              <a:gd name="T14" fmla="+- 0 4441 4410"/>
                              <a:gd name="T15" fmla="*/ 4441 h 401"/>
                              <a:gd name="T16" fmla="+- 0 1330 1322"/>
                              <a:gd name="T17" fmla="*/ T16 w 401"/>
                              <a:gd name="T18" fmla="+- 0 4474 4410"/>
                              <a:gd name="T19" fmla="*/ 4474 h 401"/>
                              <a:gd name="T20" fmla="+- 0 1322 1322"/>
                              <a:gd name="T21" fmla="*/ T20 w 401"/>
                              <a:gd name="T22" fmla="+- 0 4515 4410"/>
                              <a:gd name="T23" fmla="*/ 4515 h 401"/>
                              <a:gd name="T24" fmla="+- 0 1322 1322"/>
                              <a:gd name="T25" fmla="*/ T24 w 401"/>
                              <a:gd name="T26" fmla="+- 0 4706 4410"/>
                              <a:gd name="T27" fmla="*/ 4706 h 401"/>
                              <a:gd name="T28" fmla="+- 0 1330 1322"/>
                              <a:gd name="T29" fmla="*/ T28 w 401"/>
                              <a:gd name="T30" fmla="+- 0 4747 4410"/>
                              <a:gd name="T31" fmla="*/ 4747 h 401"/>
                              <a:gd name="T32" fmla="+- 0 1353 1322"/>
                              <a:gd name="T33" fmla="*/ T32 w 401"/>
                              <a:gd name="T34" fmla="+- 0 4780 4410"/>
                              <a:gd name="T35" fmla="*/ 4780 h 401"/>
                              <a:gd name="T36" fmla="+- 0 1386 1322"/>
                              <a:gd name="T37" fmla="*/ T36 w 401"/>
                              <a:gd name="T38" fmla="+- 0 4802 4410"/>
                              <a:gd name="T39" fmla="*/ 4802 h 401"/>
                              <a:gd name="T40" fmla="+- 0 1427 1322"/>
                              <a:gd name="T41" fmla="*/ T40 w 401"/>
                              <a:gd name="T42" fmla="+- 0 4811 4410"/>
                              <a:gd name="T43" fmla="*/ 4811 h 401"/>
                              <a:gd name="T44" fmla="+- 0 1618 1322"/>
                              <a:gd name="T45" fmla="*/ T44 w 401"/>
                              <a:gd name="T46" fmla="+- 0 4811 4410"/>
                              <a:gd name="T47" fmla="*/ 4811 h 401"/>
                              <a:gd name="T48" fmla="+- 0 1659 1322"/>
                              <a:gd name="T49" fmla="*/ T48 w 401"/>
                              <a:gd name="T50" fmla="+- 0 4802 4410"/>
                              <a:gd name="T51" fmla="*/ 4802 h 401"/>
                              <a:gd name="T52" fmla="+- 0 1692 1322"/>
                              <a:gd name="T53" fmla="*/ T52 w 401"/>
                              <a:gd name="T54" fmla="+- 0 4780 4410"/>
                              <a:gd name="T55" fmla="*/ 4780 h 401"/>
                              <a:gd name="T56" fmla="+- 0 1714 1322"/>
                              <a:gd name="T57" fmla="*/ T56 w 401"/>
                              <a:gd name="T58" fmla="+- 0 4747 4410"/>
                              <a:gd name="T59" fmla="*/ 4747 h 401"/>
                              <a:gd name="T60" fmla="+- 0 1723 1322"/>
                              <a:gd name="T61" fmla="*/ T60 w 401"/>
                              <a:gd name="T62" fmla="+- 0 4706 4410"/>
                              <a:gd name="T63" fmla="*/ 4706 h 401"/>
                              <a:gd name="T64" fmla="+- 0 1723 1322"/>
                              <a:gd name="T65" fmla="*/ T64 w 401"/>
                              <a:gd name="T66" fmla="+- 0 4515 4410"/>
                              <a:gd name="T67" fmla="*/ 4515 h 401"/>
                              <a:gd name="T68" fmla="+- 0 1714 1322"/>
                              <a:gd name="T69" fmla="*/ T68 w 401"/>
                              <a:gd name="T70" fmla="+- 0 4474 4410"/>
                              <a:gd name="T71" fmla="*/ 4474 h 401"/>
                              <a:gd name="T72" fmla="+- 0 1692 1322"/>
                              <a:gd name="T73" fmla="*/ T72 w 401"/>
                              <a:gd name="T74" fmla="+- 0 4441 4410"/>
                              <a:gd name="T75" fmla="*/ 4441 h 401"/>
                              <a:gd name="T76" fmla="+- 0 1659 1322"/>
                              <a:gd name="T77" fmla="*/ T76 w 401"/>
                              <a:gd name="T78" fmla="+- 0 4418 4410"/>
                              <a:gd name="T79" fmla="*/ 4418 h 401"/>
                              <a:gd name="T80" fmla="+- 0 1618 1322"/>
                              <a:gd name="T81" fmla="*/ T80 w 401"/>
                              <a:gd name="T82" fmla="+- 0 4410 4410"/>
                              <a:gd name="T83" fmla="*/ 4410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4543"/>
                            <a:ext cx="173" cy="1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8BA3B5" id="Group 19" o:spid="_x0000_s1026" style="position:absolute;margin-left:16pt;margin-top:16pt;width:559.25pt;height:807.9pt;z-index:-4720;mso-position-horizontal-relative:page;mso-position-vertical-relative:page" coordorigin="320,320" coordsize="11185,1615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style="position:absolute;left:320;top:319;width:11185;height:16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">
                  <v:imagedata r:id="rId17" o:title=""/>
                </v:shape>
                <v:line id="Line 21" o:spid="_x0000_s1028" style="position:absolute;visibility:visible;mso-wrap-style:square" from="1318,3437" to="10632,34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" strokeweight=".25pt"/>
                <v:line id="Line 22" o:spid="_x0000_s1029" style="position:absolute;visibility:visible;mso-wrap-style:square" from="4706,4132" to="4706,15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" strokeweight=".25pt"/>
                <v:shape id="Freeform 23" o:spid="_x0000_s1030" style="position:absolute;left:1322;top:5037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" path="m296,l105,,64,9,31,31,8,64,,105,,296r8,41l31,370r33,22l105,401r191,l337,392r33,-22l392,337r9,-41l401,105,392,64,370,31,337,9,296,xe" fillcolor="black" stroked="f">
                  <v:path arrowok="t" o:connecttype="custom" o:connectlocs="296,5037;105,5037;64,5046;31,5068;8,5101;0,5142;0,5333;8,5374;31,5407;64,5429;105,5438;296,5438;337,5429;370,5407;392,5374;401,5333;401,5142;392,5101;370,5068;337,5046;296,5037" o:connectangles="0,0,0,0,0,0,0,0,0,0,0,0,0,0,0,0,0,0,0,0,0"/>
                </v:shape>
                <v:shape id="Picture 24" o:spid="_x0000_s1031" type="#_x0000_t75" style="position:absolute;left:1432;top:5143;width:180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">
                  <v:imagedata r:id="rId18" o:title=""/>
                </v:shape>
                <v:shape id="Freeform 25" o:spid="_x0000_s1032" style="position:absolute;left:1322;top:5664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" path="m296,l105,,64,9,31,31,8,64,,105,,296r8,41l31,370r33,23l105,401r191,l337,393r33,-23l392,337r9,-41l401,105,392,64,370,31,337,9,296,xe" fillcolor="black" stroked="f">
                  <v:path arrowok="t" o:connecttype="custom" o:connectlocs="296,5664;105,5664;64,5673;31,5695;8,5728;0,5769;0,5960;8,6001;31,6034;64,6057;105,6065;296,6065;337,6057;370,6034;392,6001;401,5960;401,5769;392,5728;370,5695;337,5673;296,5664" o:connectangles="0,0,0,0,0,0,0,0,0,0,0,0,0,0,0,0,0,0,0,0,0"/>
                </v:shape>
                <v:shape id="Picture 26" o:spid="_x0000_s1033" type="#_x0000_t75" style="position:absolute;left:1449;top:5765;width:147;height: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">
                  <v:imagedata r:id="rId19" o:title=""/>
                </v:shape>
                <v:shape id="Freeform 27" o:spid="_x0000_s1034" style="position:absolute;left:1322;top:3782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" path="m296,l105,,64,8,31,31,8,64,,104,,296r8,40l31,370r33,22l105,400r191,l337,392r33,-22l392,336r9,-40l401,104,392,64,370,31,337,8,296,xe" fillcolor="black" stroked="f">
                  <v:path arrowok="t" o:connecttype="custom" o:connectlocs="296,3783;105,3783;64,3791;31,3814;8,3847;0,3887;0,4079;8,4119;31,4153;64,4175;105,4183;296,4183;337,4175;370,4153;392,4119;401,4079;401,3887;392,3847;370,3814;337,3791;296,3783" o:connectangles="0,0,0,0,0,0,0,0,0,0,0,0,0,0,0,0,0,0,0,0,0"/>
                </v:shape>
                <v:shape id="Picture 28" o:spid="_x0000_s1035" type="#_x0000_t75" style="position:absolute;left:1442;top:3892;width:177;height: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">
                  <v:imagedata r:id="rId20" o:title=""/>
                </v:shape>
                <v:shape id="Freeform 29" o:spid="_x0000_s1036" style="position:absolute;left:1322;top:4410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" path="m296,l105,,64,8,31,31,8,64,,105,,296r8,41l31,370r33,22l105,401r191,l337,392r33,-22l392,337r9,-41l401,105,392,64,370,31,337,8,296,xe" fillcolor="black" stroked="f">
                  <v:path arrowok="t" o:connecttype="custom" o:connectlocs="296,4410;105,4410;64,4418;31,4441;8,4474;0,4515;0,4706;8,4747;31,4780;64,4802;105,4811;296,4811;337,4802;370,4780;392,4747;401,4706;401,4515;392,4474;370,4441;337,4418;296,4410" o:connectangles="0,0,0,0,0,0,0,0,0,0,0,0,0,0,0,0,0,0,0,0,0"/>
                </v:shape>
                <v:shape id="Picture 30" o:spid="_x0000_s1037" type="#_x0000_t75" style="position:absolute;left:1440;top:4543;width:173;height: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">
                  <v:imagedata r:id="rId21" o:title=""/>
                </v:shape>
                <w10:wrap anchorx="page" anchory="page"/>
              </v:group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784" behindDoc="1" locked="0" layoutInCell="1" allowOverlap="1" wp14:anchorId="3A88B05E" wp14:editId="7FE3C944">
                <wp:simplePos x="0" y="0"/>
                <wp:positionH relativeFrom="page">
                  <wp:posOffset>707390</wp:posOffset>
                </wp:positionH>
                <wp:positionV relativeFrom="page">
                  <wp:posOffset>401320</wp:posOffset>
                </wp:positionV>
                <wp:extent cx="3477895" cy="1352550"/>
                <wp:effectExtent l="2540" t="1270" r="0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7895" cy="1352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FF8886" w14:textId="77777777" w:rsidR="00681E36" w:rsidRDefault="003804C8">
                            <w:pPr>
                              <w:spacing w:line="1952" w:lineRule="exact"/>
                              <w:ind w:left="20"/>
                              <w:rPr>
                                <w:rFonts w:ascii="Barberry Letters"/>
                                <w:sz w:val="132"/>
                              </w:rPr>
                            </w:pPr>
                            <w:r>
                              <w:rPr>
                                <w:rFonts w:ascii="Barberry Letters"/>
                                <w:sz w:val="132"/>
                              </w:rPr>
                              <w:t>Charlotte</w:t>
                            </w:r>
                            <w:r>
                              <w:rPr>
                                <w:rFonts w:ascii="Barberry Letters"/>
                                <w:spacing w:val="-40"/>
                                <w:sz w:val="132"/>
                              </w:rPr>
                              <w:t xml:space="preserve"> </w:t>
                            </w:r>
                            <w:r>
                              <w:rPr>
                                <w:rFonts w:ascii="Barberry Letters"/>
                                <w:sz w:val="132"/>
                              </w:rPr>
                              <w:t>Anders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8B05E" id="Text Box 18" o:spid="_x0000_s1031" type="#_x0000_t202" style="position:absolute;margin-left:55.7pt;margin-top:31.6pt;width:273.85pt;height:106.5pt;z-index:-4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" filled="f" stroked="f">
                <v:textbox inset="0,0,0,0">
                  <w:txbxContent>
                    <w:p w14:paraId="67FF8886" w14:textId="77777777" w:rsidR="00681E36" w:rsidRDefault="003804C8">
                      <w:pPr>
                        <w:spacing w:line="1952" w:lineRule="exact"/>
                        <w:ind w:left="20"/>
                        <w:rPr>
                          <w:rFonts w:ascii="Barberry Letters"/>
                          <w:sz w:val="132"/>
                        </w:rPr>
                      </w:pPr>
                      <w:r>
                        <w:rPr>
                          <w:rFonts w:ascii="Barberry Letters"/>
                          <w:sz w:val="132"/>
                        </w:rPr>
                        <w:t>Charlotte</w:t>
                      </w:r>
                      <w:r>
                        <w:rPr>
                          <w:rFonts w:ascii="Barberry Letters"/>
                          <w:spacing w:val="-40"/>
                          <w:sz w:val="132"/>
                        </w:rPr>
                        <w:t xml:space="preserve"> </w:t>
                      </w:r>
                      <w:r>
                        <w:rPr>
                          <w:rFonts w:ascii="Barberry Letters"/>
                          <w:sz w:val="132"/>
                        </w:rPr>
                        <w:t>Anders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808" behindDoc="1" locked="0" layoutInCell="1" allowOverlap="1" wp14:anchorId="1EE94A6D" wp14:editId="53F18FAD">
                <wp:simplePos x="0" y="0"/>
                <wp:positionH relativeFrom="page">
                  <wp:posOffset>824230</wp:posOffset>
                </wp:positionH>
                <wp:positionV relativeFrom="page">
                  <wp:posOffset>1522095</wp:posOffset>
                </wp:positionV>
                <wp:extent cx="2440305" cy="253365"/>
                <wp:effectExtent l="0" t="0" r="2540" b="0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0305" cy="253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D3002C" w14:textId="3A98EE71" w:rsidR="00681E36" w:rsidRPr="007A1698" w:rsidRDefault="007A1698" w:rsidP="007A1698">
                            <w:pPr>
                              <w:tabs>
                                <w:tab w:val="left" w:pos="1740"/>
                              </w:tabs>
                              <w:spacing w:before="12"/>
                              <w:rPr>
                                <w:sz w:val="30"/>
                                <w:lang w:val="en-GB"/>
                              </w:rPr>
                            </w:pPr>
                            <w:r>
                              <w:rPr>
                                <w:sz w:val="30"/>
                                <w:lang w:val="en-GB"/>
                              </w:rPr>
                              <w:t>SERVICE CREW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94A6D" id="Text Box 17" o:spid="_x0000_s1032" type="#_x0000_t202" style="position:absolute;margin-left:64.9pt;margin-top:119.85pt;width:192.15pt;height:19.95pt;z-index:-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" filled="f" stroked="f">
                <v:textbox inset="0,0,0,0">
                  <w:txbxContent>
                    <w:p w14:paraId="25D3002C" w14:textId="3A98EE71" w:rsidR="00681E36" w:rsidRPr="007A1698" w:rsidRDefault="007A1698" w:rsidP="007A1698">
                      <w:pPr>
                        <w:tabs>
                          <w:tab w:val="left" w:pos="1740"/>
                        </w:tabs>
                        <w:spacing w:before="12"/>
                        <w:rPr>
                          <w:sz w:val="30"/>
                          <w:lang w:val="en-GB"/>
                        </w:rPr>
                      </w:pPr>
                      <w:r>
                        <w:rPr>
                          <w:sz w:val="30"/>
                          <w:lang w:val="en-GB"/>
                        </w:rPr>
                        <w:t>SERVICE CREW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856" behindDoc="1" locked="0" layoutInCell="1" allowOverlap="1" wp14:anchorId="7D120ECD" wp14:editId="136B2440">
                <wp:simplePos x="0" y="0"/>
                <wp:positionH relativeFrom="page">
                  <wp:posOffset>1180465</wp:posOffset>
                </wp:positionH>
                <wp:positionV relativeFrom="page">
                  <wp:posOffset>2432685</wp:posOffset>
                </wp:positionV>
                <wp:extent cx="1163320" cy="207645"/>
                <wp:effectExtent l="0" t="3810" r="0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332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C951F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(212) 555 - 555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20ECD" id="Text Box 16" o:spid="_x0000_s1033" type="#_x0000_t202" style="position:absolute;margin-left:92.95pt;margin-top:191.55pt;width:91.6pt;height:16.35pt;z-index:-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" filled="f" stroked="f">
                <v:textbox inset="0,0,0,0">
                  <w:txbxContent>
                    <w:p w14:paraId="4B9C951F" w14:textId="77777777" w:rsidR="00681E36" w:rsidRDefault="003804C8">
                      <w:pPr>
                        <w:pStyle w:val="Textoindependiente"/>
                        <w:spacing w:before="13"/>
                      </w:pPr>
                      <w:r>
                        <w:t>(212) 555 - 555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904" behindDoc="1" locked="0" layoutInCell="1" allowOverlap="1" wp14:anchorId="46FC5D52" wp14:editId="55F22EA4">
                <wp:simplePos x="0" y="0"/>
                <wp:positionH relativeFrom="page">
                  <wp:posOffset>1180465</wp:posOffset>
                </wp:positionH>
                <wp:positionV relativeFrom="page">
                  <wp:posOffset>2816225</wp:posOffset>
                </wp:positionV>
                <wp:extent cx="1485265" cy="207645"/>
                <wp:effectExtent l="0" t="0" r="1270" b="0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26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EC3753" w14:textId="77777777" w:rsidR="00681E36" w:rsidRDefault="00C337BF">
                            <w:pPr>
                              <w:pStyle w:val="Textoindependiente"/>
                              <w:spacing w:before="13"/>
                            </w:pPr>
                            <w:hyperlink r:id="rId22">
                              <w:r w:rsidR="003804C8">
                                <w:t>yourname@mail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FC5D52" id="Text Box 14" o:spid="_x0000_s1034" type="#_x0000_t202" style="position:absolute;margin-left:92.95pt;margin-top:221.75pt;width:116.95pt;height:16.35pt;z-index:-4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" filled="f" stroked="f">
                <v:textbox inset="0,0,0,0">
                  <w:txbxContent>
                    <w:p w14:paraId="39EC3753" w14:textId="77777777" w:rsidR="00681E36" w:rsidRDefault="00C337BF">
                      <w:pPr>
                        <w:pStyle w:val="Textoindependiente"/>
                        <w:spacing w:before="13"/>
                      </w:pPr>
                      <w:hyperlink r:id="rId23">
                        <w:r w:rsidR="003804C8">
                          <w:t>yourname@mail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1F7D2032" wp14:editId="460AE286">
                <wp:simplePos x="0" y="0"/>
                <wp:positionH relativeFrom="page">
                  <wp:posOffset>1180465</wp:posOffset>
                </wp:positionH>
                <wp:positionV relativeFrom="page">
                  <wp:posOffset>3211195</wp:posOffset>
                </wp:positionV>
                <wp:extent cx="1593850" cy="207645"/>
                <wp:effectExtent l="0" t="0" r="6350" b="1905"/>
                <wp:wrapNone/>
                <wp:docPr id="12" name="Text Box 13">
                  <a:hlinkClick xmlns:a="http://schemas.openxmlformats.org/drawingml/2006/main" r:id="rId8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385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874A41" w14:textId="77777777" w:rsidR="00681E36" w:rsidRDefault="00C337BF">
                            <w:pPr>
                              <w:pStyle w:val="Textoindependiente"/>
                              <w:spacing w:before="13"/>
                            </w:pPr>
                            <w:hyperlink r:id="rId24">
                              <w:r w:rsidR="003804C8">
                                <w:t>www.yourwebsite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7D2032" id="Text Box 13" o:spid="_x0000_s1035" type="#_x0000_t202" href="https://www.resumeviking.com/templates/word/" style="position:absolute;margin-left:92.95pt;margin-top:252.85pt;width:125.5pt;height:16.35pt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" o:button="t" filled="f" stroked="f">
                <v:fill o:detectmouseclick="t"/>
                <v:textbox inset="0,0,0,0">
                  <w:txbxContent>
                    <w:p w14:paraId="1A874A41" w14:textId="77777777" w:rsidR="00681E36" w:rsidRDefault="00C337BF">
                      <w:pPr>
                        <w:pStyle w:val="Textoindependiente"/>
                        <w:spacing w:before="13"/>
                      </w:pPr>
                      <w:hyperlink r:id="rId25">
                        <w:r w:rsidR="003804C8">
                          <w:t>www.yourwebsite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6CD878A4" wp14:editId="48E2D39F">
                <wp:simplePos x="0" y="0"/>
                <wp:positionH relativeFrom="page">
                  <wp:posOffset>1180465</wp:posOffset>
                </wp:positionH>
                <wp:positionV relativeFrom="page">
                  <wp:posOffset>3600450</wp:posOffset>
                </wp:positionV>
                <wp:extent cx="929640" cy="207645"/>
                <wp:effectExtent l="0" t="0" r="4445" b="190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964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00D4BA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your lo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D878A4" id="Text Box 12" o:spid="_x0000_s1036" type="#_x0000_t202" style="position:absolute;margin-left:92.95pt;margin-top:283.5pt;width:73.2pt;height:16.3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" filled="f" stroked="f">
                <v:textbox inset="0,0,0,0">
                  <w:txbxContent>
                    <w:p w14:paraId="3200D4BA" w14:textId="77777777" w:rsidR="00681E36" w:rsidRDefault="003804C8">
                      <w:pPr>
                        <w:pStyle w:val="Textoindependiente"/>
                        <w:spacing w:before="13"/>
                      </w:pPr>
                      <w:r>
                        <w:t>your lo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795B9200" wp14:editId="266B9620">
                <wp:simplePos x="0" y="0"/>
                <wp:positionH relativeFrom="page">
                  <wp:posOffset>824230</wp:posOffset>
                </wp:positionH>
                <wp:positionV relativeFrom="page">
                  <wp:posOffset>6585585</wp:posOffset>
                </wp:positionV>
                <wp:extent cx="1942465" cy="1958340"/>
                <wp:effectExtent l="0" t="3810" r="0" b="0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195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4E1ED2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S K I L </w:t>
                            </w:r>
                            <w:proofErr w:type="spellStart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</w:t>
                            </w:r>
                            <w:proofErr w:type="spellEnd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 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63A5106D" w14:textId="6BE0A499" w:rsidR="00597BCE" w:rsidRDefault="007A1698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Serving</w:t>
                            </w:r>
                            <w:r w:rsidR="00597BCE">
                              <w:t xml:space="preserve"> Proficiency</w:t>
                            </w:r>
                          </w:p>
                          <w:p w14:paraId="4E74238D" w14:textId="187D0AC3" w:rsidR="00597BCE" w:rsidRDefault="007A1698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Food Ingredients</w:t>
                            </w:r>
                          </w:p>
                          <w:p w14:paraId="5884BF06" w14:textId="4F7EAE09" w:rsidR="00597BCE" w:rsidRDefault="007A1698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Event Set-Up</w:t>
                            </w:r>
                          </w:p>
                          <w:p w14:paraId="77A12B1C" w14:textId="77777777" w:rsidR="00597BCE" w:rsidRDefault="00597BCE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Strong Judgement</w:t>
                            </w:r>
                          </w:p>
                          <w:p w14:paraId="7CFFBA85" w14:textId="12728AC4" w:rsidR="00597BCE" w:rsidRDefault="00597BCE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 xml:space="preserve">Observation </w:t>
                            </w:r>
                            <w:r w:rsidR="007A1698">
                              <w:t>S</w:t>
                            </w:r>
                            <w:r>
                              <w:t>kills</w:t>
                            </w:r>
                          </w:p>
                          <w:p w14:paraId="1438D2A1" w14:textId="7BF2E484" w:rsidR="00681E36" w:rsidRDefault="007A1698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Logistic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5B9200" id="Text Box 9" o:spid="_x0000_s1037" type="#_x0000_t202" style="position:absolute;margin-left:64.9pt;margin-top:518.55pt;width:152.95pt;height:154.2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" filled="f" stroked="f">
                <v:textbox inset="0,0,0,0">
                  <w:txbxContent>
                    <w:p w14:paraId="5C4E1ED2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 xml:space="preserve">S K I L </w:t>
                      </w:r>
                      <w:proofErr w:type="spellStart"/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L</w:t>
                      </w:r>
                      <w:proofErr w:type="spellEnd"/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 xml:space="preserve"> 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63A5106D" w14:textId="6BE0A499" w:rsidR="00597BCE" w:rsidRDefault="007A1698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Serving</w:t>
                      </w:r>
                      <w:r w:rsidR="00597BCE">
                        <w:t xml:space="preserve"> Proficiency</w:t>
                      </w:r>
                    </w:p>
                    <w:p w14:paraId="4E74238D" w14:textId="187D0AC3" w:rsidR="00597BCE" w:rsidRDefault="007A1698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Food Ingredients</w:t>
                      </w:r>
                    </w:p>
                    <w:p w14:paraId="5884BF06" w14:textId="4F7EAE09" w:rsidR="00597BCE" w:rsidRDefault="007A1698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Event Set-Up</w:t>
                      </w:r>
                    </w:p>
                    <w:p w14:paraId="77A12B1C" w14:textId="77777777" w:rsidR="00597BCE" w:rsidRDefault="00597BCE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Strong Judgement</w:t>
                      </w:r>
                    </w:p>
                    <w:p w14:paraId="7CFFBA85" w14:textId="12728AC4" w:rsidR="00597BCE" w:rsidRDefault="00597BCE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 xml:space="preserve">Observation </w:t>
                      </w:r>
                      <w:r w:rsidR="007A1698">
                        <w:t>S</w:t>
                      </w:r>
                      <w:r>
                        <w:t>kills</w:t>
                      </w:r>
                    </w:p>
                    <w:p w14:paraId="1438D2A1" w14:textId="7BF2E484" w:rsidR="00681E36" w:rsidRDefault="007A1698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Logistic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072" behindDoc="1" locked="0" layoutInCell="1" allowOverlap="1" wp14:anchorId="1EC62A74" wp14:editId="34E403F6">
                <wp:simplePos x="0" y="0"/>
                <wp:positionH relativeFrom="page">
                  <wp:posOffset>824230</wp:posOffset>
                </wp:positionH>
                <wp:positionV relativeFrom="page">
                  <wp:posOffset>8956675</wp:posOffset>
                </wp:positionV>
                <wp:extent cx="1942465" cy="210820"/>
                <wp:effectExtent l="0" t="3175" r="0" b="0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6623E1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 A N G U A G E</w:t>
                            </w:r>
                            <w:r>
                              <w:rPr>
                                <w:rFonts w:ascii="Avenir Next Cyr Medium"/>
                                <w:b/>
                                <w:spacing w:val="-5"/>
                                <w:sz w:val="24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C62A74" id="Text Box 7" o:spid="_x0000_s1038" type="#_x0000_t202" style="position:absolute;margin-left:64.9pt;margin-top:705.25pt;width:152.95pt;height:16.6pt;z-index:-4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" filled="f" stroked="f">
                <v:textbox inset="0,0,0,0">
                  <w:txbxContent>
                    <w:p w14:paraId="556623E1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L A N G U A G E</w:t>
                      </w:r>
                      <w:r>
                        <w:rPr>
                          <w:rFonts w:ascii="Avenir Next Cyr Medium"/>
                          <w:b/>
                          <w:spacing w:val="-5"/>
                          <w:sz w:val="24"/>
                          <w:u w:val="single"/>
                        </w:rPr>
                        <w:t xml:space="preserve"> 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096" behindDoc="1" locked="0" layoutInCell="1" allowOverlap="1" wp14:anchorId="3D04C951" wp14:editId="4CB8C0D1">
                <wp:simplePos x="0" y="0"/>
                <wp:positionH relativeFrom="page">
                  <wp:posOffset>821055</wp:posOffset>
                </wp:positionH>
                <wp:positionV relativeFrom="page">
                  <wp:posOffset>9304020</wp:posOffset>
                </wp:positionV>
                <wp:extent cx="1953895" cy="385445"/>
                <wp:effectExtent l="1905" t="0" r="0" b="0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3895" cy="385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93B355" w14:textId="77777777" w:rsidR="00681E36" w:rsidRDefault="003804C8">
                            <w:pPr>
                              <w:pStyle w:val="Textoindependiente"/>
                              <w:spacing w:before="25" w:line="228" w:lineRule="auto"/>
                            </w:pPr>
                            <w:r>
                              <w:t>Fluent in English + German Conversation in Spanis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04C951" id="Text Box 6" o:spid="_x0000_s1039" type="#_x0000_t202" style="position:absolute;margin-left:64.65pt;margin-top:732.6pt;width:153.85pt;height:30.35pt;z-index:-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" filled="f" stroked="f">
                <v:textbox inset="0,0,0,0">
                  <w:txbxContent>
                    <w:p w14:paraId="7593B355" w14:textId="77777777" w:rsidR="00681E36" w:rsidRDefault="003804C8">
                      <w:pPr>
                        <w:pStyle w:val="Textoindependiente"/>
                        <w:spacing w:before="25" w:line="228" w:lineRule="auto"/>
                      </w:pPr>
                      <w:r>
                        <w:t>Fluent in English + German Conversation in Spanish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120" behindDoc="1" locked="0" layoutInCell="1" allowOverlap="1" wp14:anchorId="0DF17E22" wp14:editId="4E63A513">
                <wp:simplePos x="0" y="0"/>
                <wp:positionH relativeFrom="page">
                  <wp:posOffset>836930</wp:posOffset>
                </wp:positionH>
                <wp:positionV relativeFrom="page">
                  <wp:posOffset>2042795</wp:posOffset>
                </wp:positionV>
                <wp:extent cx="5914390" cy="152400"/>
                <wp:effectExtent l="0" t="4445" r="1905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43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D873EA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F17E22" id="Text Box 5" o:spid="_x0000_s1040" type="#_x0000_t202" style="position:absolute;margin-left:65.9pt;margin-top:160.85pt;width:465.7pt;height:12pt;z-index:-4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" filled="f" stroked="f">
                <v:textbox inset="0,0,0,0">
                  <w:txbxContent>
                    <w:p w14:paraId="2DD873EA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168" behindDoc="1" locked="0" layoutInCell="1" allowOverlap="1" wp14:anchorId="538F81E0" wp14:editId="397889FF">
                <wp:simplePos x="0" y="0"/>
                <wp:positionH relativeFrom="page">
                  <wp:posOffset>1939290</wp:posOffset>
                </wp:positionH>
                <wp:positionV relativeFrom="page">
                  <wp:posOffset>4408170</wp:posOffset>
                </wp:positionV>
                <wp:extent cx="815340" cy="152400"/>
                <wp:effectExtent l="0" t="0" r="0" b="190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E93485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8F81E0" id="Text Box 4" o:spid="_x0000_s1041" type="#_x0000_t202" style="position:absolute;margin-left:152.7pt;margin-top:347.1pt;width:64.2pt;height:12pt;z-index:-4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" filled="f" stroked="f">
                <v:textbox inset="0,0,0,0">
                  <w:txbxContent>
                    <w:p w14:paraId="2CE93485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2E861795" wp14:editId="3549F80B">
                <wp:simplePos x="0" y="0"/>
                <wp:positionH relativeFrom="page">
                  <wp:posOffset>1434465</wp:posOffset>
                </wp:positionH>
                <wp:positionV relativeFrom="page">
                  <wp:posOffset>6605270</wp:posOffset>
                </wp:positionV>
                <wp:extent cx="1320165" cy="152400"/>
                <wp:effectExtent l="0" t="4445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01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717FFE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861795" id="Text Box 3" o:spid="_x0000_s1042" type="#_x0000_t202" style="position:absolute;margin-left:112.95pt;margin-top:520.1pt;width:103.95pt;height:12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" filled="f" stroked="f">
                <v:textbox inset="0,0,0,0">
                  <w:txbxContent>
                    <w:p w14:paraId="0C717FFE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216" behindDoc="1" locked="0" layoutInCell="1" allowOverlap="1" wp14:anchorId="5B2A4EF6" wp14:editId="5D4BD5AD">
                <wp:simplePos x="0" y="0"/>
                <wp:positionH relativeFrom="page">
                  <wp:posOffset>1998345</wp:posOffset>
                </wp:positionH>
                <wp:positionV relativeFrom="page">
                  <wp:posOffset>8976360</wp:posOffset>
                </wp:positionV>
                <wp:extent cx="756285" cy="152400"/>
                <wp:effectExtent l="0" t="381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28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DBE95B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2A4EF6" id="Text Box 2" o:spid="_x0000_s1043" type="#_x0000_t202" style="position:absolute;margin-left:157.35pt;margin-top:706.8pt;width:59.55pt;height:12pt;z-index:-4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" filled="f" stroked="f">
                <v:textbox inset="0,0,0,0">
                  <w:txbxContent>
                    <w:p w14:paraId="58DBE95B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27B479A" w14:textId="77777777" w:rsidR="00681E36" w:rsidRDefault="00681E36">
      <w:pPr>
        <w:rPr>
          <w:sz w:val="2"/>
          <w:szCs w:val="2"/>
        </w:rPr>
      </w:pPr>
    </w:p>
    <w:sectPr w:rsidR="00681E36">
      <w:pgSz w:w="11910" w:h="16840"/>
      <w:pgMar w:top="1580" w:right="114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1BF53" w14:textId="77777777" w:rsidR="00C337BF" w:rsidRDefault="00C337BF" w:rsidP="009C2AC8">
      <w:r>
        <w:separator/>
      </w:r>
    </w:p>
  </w:endnote>
  <w:endnote w:type="continuationSeparator" w:id="0">
    <w:p w14:paraId="68BAA469" w14:textId="77777777" w:rsidR="00C337BF" w:rsidRDefault="00C337BF" w:rsidP="009C2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Cyr">
    <w:altName w:val="Calibri"/>
    <w:panose1 w:val="020B0503020202020204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Cyr Medium">
    <w:altName w:val="Calibri"/>
    <w:panose1 w:val="020B0603020202020204"/>
    <w:charset w:val="00"/>
    <w:family w:val="swiss"/>
    <w:pitch w:val="variable"/>
  </w:font>
  <w:font w:name="Barberry Letters">
    <w:altName w:val="Calibri"/>
    <w:panose1 w:val="020B0604020202020204"/>
    <w:charset w:val="00"/>
    <w:family w:val="script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E7F19" w14:textId="31DA8113" w:rsidR="001A0A26" w:rsidRDefault="00C337BF">
    <w:pPr>
      <w:pStyle w:val="Piedepgina"/>
    </w:pPr>
    <w:sdt>
      <w:sdtPr>
        <w:id w:val="969400743"/>
        <w:placeholder>
          <w:docPart w:val="D987F35B8E0B4535A9A8A9503785504D"/>
        </w:placeholder>
        <w:temporary/>
        <w:showingPlcHdr/>
        <w15:appearance w15:val="hidden"/>
      </w:sdtPr>
      <w:sdtEndPr/>
      <w:sdtContent>
        <w:r w:rsidR="001A0A26">
          <w:t>[Type here]</w:t>
        </w:r>
      </w:sdtContent>
    </w:sdt>
    <w:r w:rsidR="001A0A26">
      <w:ptab w:relativeTo="margin" w:alignment="center" w:leader="none"/>
    </w:r>
    <w:sdt>
      <w:sdtPr>
        <w:id w:val="969400748"/>
        <w:placeholder>
          <w:docPart w:val="D987F35B8E0B4535A9A8A9503785504D"/>
        </w:placeholder>
        <w:temporary/>
        <w:showingPlcHdr/>
        <w15:appearance w15:val="hidden"/>
      </w:sdtPr>
      <w:sdtEndPr/>
      <w:sdtContent>
        <w:r w:rsidR="001A0A26">
          <w:t>[Type here]</w:t>
        </w:r>
      </w:sdtContent>
    </w:sdt>
    <w:r w:rsidR="001A0A26">
      <w:ptab w:relativeTo="margin" w:alignment="right" w:leader="none"/>
    </w:r>
    <w:sdt>
      <w:sdtPr>
        <w:id w:val="969400753"/>
        <w:placeholder>
          <w:docPart w:val="D987F35B8E0B4535A9A8A9503785504D"/>
        </w:placeholder>
        <w:temporary/>
        <w:showingPlcHdr/>
        <w15:appearance w15:val="hidden"/>
      </w:sdtPr>
      <w:sdtEndPr/>
      <w:sdtContent>
        <w:r w:rsidR="001A0A26">
          <w:t>[Type here]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98E88" w14:textId="77777777" w:rsidR="00C337BF" w:rsidRDefault="00C337BF" w:rsidP="009C2AC8">
      <w:r>
        <w:separator/>
      </w:r>
    </w:p>
  </w:footnote>
  <w:footnote w:type="continuationSeparator" w:id="0">
    <w:p w14:paraId="5911E1D9" w14:textId="77777777" w:rsidR="00C337BF" w:rsidRDefault="00C337BF" w:rsidP="009C2A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112F"/>
    <w:multiLevelType w:val="hybridMultilevel"/>
    <w:tmpl w:val="F57ADCAA"/>
    <w:lvl w:ilvl="0" w:tplc="0ADA9578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24"/>
        <w:w w:val="100"/>
        <w:sz w:val="24"/>
        <w:szCs w:val="24"/>
        <w:lang w:val="en-US" w:eastAsia="en-US" w:bidi="en-US"/>
      </w:rPr>
    </w:lvl>
    <w:lvl w:ilvl="1" w:tplc="9E8E1C8C">
      <w:numFmt w:val="bullet"/>
      <w:lvlText w:val="•"/>
      <w:lvlJc w:val="left"/>
      <w:pPr>
        <w:ind w:left="581" w:hanging="227"/>
      </w:pPr>
      <w:rPr>
        <w:rFonts w:hint="default"/>
        <w:lang w:val="en-US" w:eastAsia="en-US" w:bidi="en-US"/>
      </w:rPr>
    </w:lvl>
    <w:lvl w:ilvl="2" w:tplc="AD10D61A">
      <w:numFmt w:val="bullet"/>
      <w:lvlText w:val="•"/>
      <w:lvlJc w:val="left"/>
      <w:pPr>
        <w:ind w:left="1143" w:hanging="227"/>
      </w:pPr>
      <w:rPr>
        <w:rFonts w:hint="default"/>
        <w:lang w:val="en-US" w:eastAsia="en-US" w:bidi="en-US"/>
      </w:rPr>
    </w:lvl>
    <w:lvl w:ilvl="3" w:tplc="59C69E54">
      <w:numFmt w:val="bullet"/>
      <w:lvlText w:val="•"/>
      <w:lvlJc w:val="left"/>
      <w:pPr>
        <w:ind w:left="1704" w:hanging="227"/>
      </w:pPr>
      <w:rPr>
        <w:rFonts w:hint="default"/>
        <w:lang w:val="en-US" w:eastAsia="en-US" w:bidi="en-US"/>
      </w:rPr>
    </w:lvl>
    <w:lvl w:ilvl="4" w:tplc="8B1C34EA">
      <w:numFmt w:val="bullet"/>
      <w:lvlText w:val="•"/>
      <w:lvlJc w:val="left"/>
      <w:pPr>
        <w:ind w:left="2266" w:hanging="227"/>
      </w:pPr>
      <w:rPr>
        <w:rFonts w:hint="default"/>
        <w:lang w:val="en-US" w:eastAsia="en-US" w:bidi="en-US"/>
      </w:rPr>
    </w:lvl>
    <w:lvl w:ilvl="5" w:tplc="5C629010">
      <w:numFmt w:val="bullet"/>
      <w:lvlText w:val="•"/>
      <w:lvlJc w:val="left"/>
      <w:pPr>
        <w:ind w:left="2827" w:hanging="227"/>
      </w:pPr>
      <w:rPr>
        <w:rFonts w:hint="default"/>
        <w:lang w:val="en-US" w:eastAsia="en-US" w:bidi="en-US"/>
      </w:rPr>
    </w:lvl>
    <w:lvl w:ilvl="6" w:tplc="4A78410C">
      <w:numFmt w:val="bullet"/>
      <w:lvlText w:val="•"/>
      <w:lvlJc w:val="left"/>
      <w:pPr>
        <w:ind w:left="3389" w:hanging="227"/>
      </w:pPr>
      <w:rPr>
        <w:rFonts w:hint="default"/>
        <w:lang w:val="en-US" w:eastAsia="en-US" w:bidi="en-US"/>
      </w:rPr>
    </w:lvl>
    <w:lvl w:ilvl="7" w:tplc="C5887D2A">
      <w:numFmt w:val="bullet"/>
      <w:lvlText w:val="•"/>
      <w:lvlJc w:val="left"/>
      <w:pPr>
        <w:ind w:left="3950" w:hanging="227"/>
      </w:pPr>
      <w:rPr>
        <w:rFonts w:hint="default"/>
        <w:lang w:val="en-US" w:eastAsia="en-US" w:bidi="en-US"/>
      </w:rPr>
    </w:lvl>
    <w:lvl w:ilvl="8" w:tplc="4EB8695A">
      <w:numFmt w:val="bullet"/>
      <w:lvlText w:val="•"/>
      <w:lvlJc w:val="left"/>
      <w:pPr>
        <w:ind w:left="4512" w:hanging="227"/>
      </w:pPr>
      <w:rPr>
        <w:rFonts w:hint="default"/>
        <w:lang w:val="en-US" w:eastAsia="en-US" w:bidi="en-US"/>
      </w:rPr>
    </w:lvl>
  </w:abstractNum>
  <w:abstractNum w:abstractNumId="1" w15:restartNumberingAfterBreak="0">
    <w:nsid w:val="0F805E5E"/>
    <w:multiLevelType w:val="hybridMultilevel"/>
    <w:tmpl w:val="0DEA2836"/>
    <w:lvl w:ilvl="0" w:tplc="EE08415A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abstractNum w:abstractNumId="2" w15:restartNumberingAfterBreak="0">
    <w:nsid w:val="12591416"/>
    <w:multiLevelType w:val="hybridMultilevel"/>
    <w:tmpl w:val="83AAB1BA"/>
    <w:lvl w:ilvl="0" w:tplc="D46A9A34">
      <w:numFmt w:val="bullet"/>
      <w:lvlText w:val="•"/>
      <w:lvlJc w:val="left"/>
      <w:pPr>
        <w:ind w:left="20" w:hanging="20"/>
      </w:pPr>
      <w:rPr>
        <w:rFonts w:ascii="Avenir Next Cyr" w:eastAsia="Avenir Next Cyr" w:hAnsi="Avenir Next Cyr" w:cs="Avenir Next Cyr" w:hint="default"/>
        <w:spacing w:val="-24"/>
        <w:w w:val="100"/>
        <w:sz w:val="24"/>
        <w:szCs w:val="24"/>
        <w:lang w:val="en-US" w:eastAsia="en-US" w:bidi="en-US"/>
      </w:rPr>
    </w:lvl>
    <w:lvl w:ilvl="1" w:tplc="9E8E1C8C">
      <w:numFmt w:val="bullet"/>
      <w:lvlText w:val="•"/>
      <w:lvlJc w:val="left"/>
      <w:pPr>
        <w:ind w:left="581" w:hanging="227"/>
      </w:pPr>
      <w:rPr>
        <w:rFonts w:hint="default"/>
        <w:lang w:val="en-US" w:eastAsia="en-US" w:bidi="en-US"/>
      </w:rPr>
    </w:lvl>
    <w:lvl w:ilvl="2" w:tplc="AD10D61A">
      <w:numFmt w:val="bullet"/>
      <w:lvlText w:val="•"/>
      <w:lvlJc w:val="left"/>
      <w:pPr>
        <w:ind w:left="1143" w:hanging="227"/>
      </w:pPr>
      <w:rPr>
        <w:rFonts w:hint="default"/>
        <w:lang w:val="en-US" w:eastAsia="en-US" w:bidi="en-US"/>
      </w:rPr>
    </w:lvl>
    <w:lvl w:ilvl="3" w:tplc="59C69E54">
      <w:numFmt w:val="bullet"/>
      <w:lvlText w:val="•"/>
      <w:lvlJc w:val="left"/>
      <w:pPr>
        <w:ind w:left="1704" w:hanging="227"/>
      </w:pPr>
      <w:rPr>
        <w:rFonts w:hint="default"/>
        <w:lang w:val="en-US" w:eastAsia="en-US" w:bidi="en-US"/>
      </w:rPr>
    </w:lvl>
    <w:lvl w:ilvl="4" w:tplc="8B1C34EA">
      <w:numFmt w:val="bullet"/>
      <w:lvlText w:val="•"/>
      <w:lvlJc w:val="left"/>
      <w:pPr>
        <w:ind w:left="2266" w:hanging="227"/>
      </w:pPr>
      <w:rPr>
        <w:rFonts w:hint="default"/>
        <w:lang w:val="en-US" w:eastAsia="en-US" w:bidi="en-US"/>
      </w:rPr>
    </w:lvl>
    <w:lvl w:ilvl="5" w:tplc="5C629010">
      <w:numFmt w:val="bullet"/>
      <w:lvlText w:val="•"/>
      <w:lvlJc w:val="left"/>
      <w:pPr>
        <w:ind w:left="2827" w:hanging="227"/>
      </w:pPr>
      <w:rPr>
        <w:rFonts w:hint="default"/>
        <w:lang w:val="en-US" w:eastAsia="en-US" w:bidi="en-US"/>
      </w:rPr>
    </w:lvl>
    <w:lvl w:ilvl="6" w:tplc="4A78410C">
      <w:numFmt w:val="bullet"/>
      <w:lvlText w:val="•"/>
      <w:lvlJc w:val="left"/>
      <w:pPr>
        <w:ind w:left="3389" w:hanging="227"/>
      </w:pPr>
      <w:rPr>
        <w:rFonts w:hint="default"/>
        <w:lang w:val="en-US" w:eastAsia="en-US" w:bidi="en-US"/>
      </w:rPr>
    </w:lvl>
    <w:lvl w:ilvl="7" w:tplc="C5887D2A">
      <w:numFmt w:val="bullet"/>
      <w:lvlText w:val="•"/>
      <w:lvlJc w:val="left"/>
      <w:pPr>
        <w:ind w:left="3950" w:hanging="227"/>
      </w:pPr>
      <w:rPr>
        <w:rFonts w:hint="default"/>
        <w:lang w:val="en-US" w:eastAsia="en-US" w:bidi="en-US"/>
      </w:rPr>
    </w:lvl>
    <w:lvl w:ilvl="8" w:tplc="4EB8695A">
      <w:numFmt w:val="bullet"/>
      <w:lvlText w:val="•"/>
      <w:lvlJc w:val="left"/>
      <w:pPr>
        <w:ind w:left="4512" w:hanging="227"/>
      </w:pPr>
      <w:rPr>
        <w:rFonts w:hint="default"/>
        <w:lang w:val="en-US" w:eastAsia="en-US" w:bidi="en-US"/>
      </w:rPr>
    </w:lvl>
  </w:abstractNum>
  <w:abstractNum w:abstractNumId="3" w15:restartNumberingAfterBreak="0">
    <w:nsid w:val="39F77399"/>
    <w:multiLevelType w:val="hybridMultilevel"/>
    <w:tmpl w:val="E7AC6E00"/>
    <w:lvl w:ilvl="0" w:tplc="610A4CB4">
      <w:numFmt w:val="bullet"/>
      <w:lvlText w:val="o"/>
      <w:lvlJc w:val="left"/>
      <w:pPr>
        <w:ind w:left="258" w:hanging="225"/>
      </w:pPr>
      <w:rPr>
        <w:rFonts w:ascii="Avenir Next Cyr" w:eastAsia="Avenir Next Cyr" w:hAnsi="Avenir Next Cyr" w:cs="Avenir Next Cyr" w:hint="default"/>
        <w:w w:val="100"/>
        <w:sz w:val="24"/>
        <w:szCs w:val="24"/>
        <w:lang w:val="en-US" w:eastAsia="en-US" w:bidi="en-US"/>
      </w:rPr>
    </w:lvl>
    <w:lvl w:ilvl="1" w:tplc="2AFA176A">
      <w:numFmt w:val="bullet"/>
      <w:lvlText w:val="•"/>
      <w:lvlJc w:val="left"/>
      <w:pPr>
        <w:ind w:left="539" w:hanging="225"/>
      </w:pPr>
      <w:rPr>
        <w:rFonts w:hint="default"/>
        <w:lang w:val="en-US" w:eastAsia="en-US" w:bidi="en-US"/>
      </w:rPr>
    </w:lvl>
    <w:lvl w:ilvl="2" w:tplc="8D7AE350">
      <w:numFmt w:val="bullet"/>
      <w:lvlText w:val="•"/>
      <w:lvlJc w:val="left"/>
      <w:pPr>
        <w:ind w:left="819" w:hanging="225"/>
      </w:pPr>
      <w:rPr>
        <w:rFonts w:hint="default"/>
        <w:lang w:val="en-US" w:eastAsia="en-US" w:bidi="en-US"/>
      </w:rPr>
    </w:lvl>
    <w:lvl w:ilvl="3" w:tplc="121C2C6A">
      <w:numFmt w:val="bullet"/>
      <w:lvlText w:val="•"/>
      <w:lvlJc w:val="left"/>
      <w:pPr>
        <w:ind w:left="1099" w:hanging="225"/>
      </w:pPr>
      <w:rPr>
        <w:rFonts w:hint="default"/>
        <w:lang w:val="en-US" w:eastAsia="en-US" w:bidi="en-US"/>
      </w:rPr>
    </w:lvl>
    <w:lvl w:ilvl="4" w:tplc="2300FB0E">
      <w:numFmt w:val="bullet"/>
      <w:lvlText w:val="•"/>
      <w:lvlJc w:val="left"/>
      <w:pPr>
        <w:ind w:left="1379" w:hanging="225"/>
      </w:pPr>
      <w:rPr>
        <w:rFonts w:hint="default"/>
        <w:lang w:val="en-US" w:eastAsia="en-US" w:bidi="en-US"/>
      </w:rPr>
    </w:lvl>
    <w:lvl w:ilvl="5" w:tplc="E8DCC94C">
      <w:numFmt w:val="bullet"/>
      <w:lvlText w:val="•"/>
      <w:lvlJc w:val="left"/>
      <w:pPr>
        <w:ind w:left="1659" w:hanging="225"/>
      </w:pPr>
      <w:rPr>
        <w:rFonts w:hint="default"/>
        <w:lang w:val="en-US" w:eastAsia="en-US" w:bidi="en-US"/>
      </w:rPr>
    </w:lvl>
    <w:lvl w:ilvl="6" w:tplc="F5043354">
      <w:numFmt w:val="bullet"/>
      <w:lvlText w:val="•"/>
      <w:lvlJc w:val="left"/>
      <w:pPr>
        <w:ind w:left="1939" w:hanging="225"/>
      </w:pPr>
      <w:rPr>
        <w:rFonts w:hint="default"/>
        <w:lang w:val="en-US" w:eastAsia="en-US" w:bidi="en-US"/>
      </w:rPr>
    </w:lvl>
    <w:lvl w:ilvl="7" w:tplc="92904C5E">
      <w:numFmt w:val="bullet"/>
      <w:lvlText w:val="•"/>
      <w:lvlJc w:val="left"/>
      <w:pPr>
        <w:ind w:left="2219" w:hanging="225"/>
      </w:pPr>
      <w:rPr>
        <w:rFonts w:hint="default"/>
        <w:lang w:val="en-US" w:eastAsia="en-US" w:bidi="en-US"/>
      </w:rPr>
    </w:lvl>
    <w:lvl w:ilvl="8" w:tplc="13FE460E">
      <w:numFmt w:val="bullet"/>
      <w:lvlText w:val="•"/>
      <w:lvlJc w:val="left"/>
      <w:pPr>
        <w:ind w:left="2499" w:hanging="225"/>
      </w:pPr>
      <w:rPr>
        <w:rFonts w:hint="default"/>
        <w:lang w:val="en-US" w:eastAsia="en-US" w:bidi="en-US"/>
      </w:rPr>
    </w:lvl>
  </w:abstractNum>
  <w:abstractNum w:abstractNumId="4" w15:restartNumberingAfterBreak="0">
    <w:nsid w:val="3D5A60F4"/>
    <w:multiLevelType w:val="hybridMultilevel"/>
    <w:tmpl w:val="854082D6"/>
    <w:lvl w:ilvl="0" w:tplc="E5F8F96C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14"/>
        <w:w w:val="100"/>
        <w:sz w:val="24"/>
        <w:szCs w:val="24"/>
        <w:lang w:val="en-US" w:eastAsia="en-US" w:bidi="en-US"/>
      </w:rPr>
    </w:lvl>
    <w:lvl w:ilvl="1" w:tplc="3D16C8DE">
      <w:numFmt w:val="bullet"/>
      <w:lvlText w:val="•"/>
      <w:lvlJc w:val="left"/>
      <w:pPr>
        <w:ind w:left="576" w:hanging="227"/>
      </w:pPr>
      <w:rPr>
        <w:rFonts w:hint="default"/>
        <w:lang w:val="en-US" w:eastAsia="en-US" w:bidi="en-US"/>
      </w:rPr>
    </w:lvl>
    <w:lvl w:ilvl="2" w:tplc="8B467EBC">
      <w:numFmt w:val="bullet"/>
      <w:lvlText w:val="•"/>
      <w:lvlJc w:val="left"/>
      <w:pPr>
        <w:ind w:left="1132" w:hanging="227"/>
      </w:pPr>
      <w:rPr>
        <w:rFonts w:hint="default"/>
        <w:lang w:val="en-US" w:eastAsia="en-US" w:bidi="en-US"/>
      </w:rPr>
    </w:lvl>
    <w:lvl w:ilvl="3" w:tplc="6FEADED2">
      <w:numFmt w:val="bullet"/>
      <w:lvlText w:val="•"/>
      <w:lvlJc w:val="left"/>
      <w:pPr>
        <w:ind w:left="1688" w:hanging="227"/>
      </w:pPr>
      <w:rPr>
        <w:rFonts w:hint="default"/>
        <w:lang w:val="en-US" w:eastAsia="en-US" w:bidi="en-US"/>
      </w:rPr>
    </w:lvl>
    <w:lvl w:ilvl="4" w:tplc="AEFC9E94">
      <w:numFmt w:val="bullet"/>
      <w:lvlText w:val="•"/>
      <w:lvlJc w:val="left"/>
      <w:pPr>
        <w:ind w:left="2244" w:hanging="227"/>
      </w:pPr>
      <w:rPr>
        <w:rFonts w:hint="default"/>
        <w:lang w:val="en-US" w:eastAsia="en-US" w:bidi="en-US"/>
      </w:rPr>
    </w:lvl>
    <w:lvl w:ilvl="5" w:tplc="1E5AD688">
      <w:numFmt w:val="bullet"/>
      <w:lvlText w:val="•"/>
      <w:lvlJc w:val="left"/>
      <w:pPr>
        <w:ind w:left="2801" w:hanging="227"/>
      </w:pPr>
      <w:rPr>
        <w:rFonts w:hint="default"/>
        <w:lang w:val="en-US" w:eastAsia="en-US" w:bidi="en-US"/>
      </w:rPr>
    </w:lvl>
    <w:lvl w:ilvl="6" w:tplc="C3A41926">
      <w:numFmt w:val="bullet"/>
      <w:lvlText w:val="•"/>
      <w:lvlJc w:val="left"/>
      <w:pPr>
        <w:ind w:left="3357" w:hanging="227"/>
      </w:pPr>
      <w:rPr>
        <w:rFonts w:hint="default"/>
        <w:lang w:val="en-US" w:eastAsia="en-US" w:bidi="en-US"/>
      </w:rPr>
    </w:lvl>
    <w:lvl w:ilvl="7" w:tplc="1D443F5E">
      <w:numFmt w:val="bullet"/>
      <w:lvlText w:val="•"/>
      <w:lvlJc w:val="left"/>
      <w:pPr>
        <w:ind w:left="3913" w:hanging="227"/>
      </w:pPr>
      <w:rPr>
        <w:rFonts w:hint="default"/>
        <w:lang w:val="en-US" w:eastAsia="en-US" w:bidi="en-US"/>
      </w:rPr>
    </w:lvl>
    <w:lvl w:ilvl="8" w:tplc="4C0CF8E0">
      <w:numFmt w:val="bullet"/>
      <w:lvlText w:val="•"/>
      <w:lvlJc w:val="left"/>
      <w:pPr>
        <w:ind w:left="4469" w:hanging="227"/>
      </w:pPr>
      <w:rPr>
        <w:rFonts w:hint="default"/>
        <w:lang w:val="en-US" w:eastAsia="en-US" w:bidi="en-US"/>
      </w:rPr>
    </w:lvl>
  </w:abstractNum>
  <w:abstractNum w:abstractNumId="5" w15:restartNumberingAfterBreak="0">
    <w:nsid w:val="6C0A1B12"/>
    <w:multiLevelType w:val="hybridMultilevel"/>
    <w:tmpl w:val="4F30704E"/>
    <w:lvl w:ilvl="0" w:tplc="A8F40D6A">
      <w:numFmt w:val="bullet"/>
      <w:lvlText w:val="•"/>
      <w:lvlJc w:val="left"/>
      <w:pPr>
        <w:ind w:left="20" w:hanging="20"/>
      </w:pPr>
      <w:rPr>
        <w:rFonts w:ascii="Avenir Next Cyr" w:eastAsia="Avenir Next Cyr" w:hAnsi="Avenir Next Cyr" w:cs="Avenir Next Cyr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rUwNDQ0NbO0MLNQ0lEKTi0uzszPAykwqgUATqu4oSwAAAA="/>
  </w:docVars>
  <w:rsids>
    <w:rsidRoot w:val="00681E36"/>
    <w:rsid w:val="000D075D"/>
    <w:rsid w:val="00123EA5"/>
    <w:rsid w:val="0015140C"/>
    <w:rsid w:val="001A0A26"/>
    <w:rsid w:val="002E3BC1"/>
    <w:rsid w:val="003804C8"/>
    <w:rsid w:val="003B04E0"/>
    <w:rsid w:val="00437D73"/>
    <w:rsid w:val="00597BCE"/>
    <w:rsid w:val="006650D3"/>
    <w:rsid w:val="00681E36"/>
    <w:rsid w:val="006C78E6"/>
    <w:rsid w:val="007A1698"/>
    <w:rsid w:val="007D492F"/>
    <w:rsid w:val="008C6D76"/>
    <w:rsid w:val="009C2AC8"/>
    <w:rsid w:val="00C337BF"/>
    <w:rsid w:val="00C80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DC9BA7"/>
  <w15:docId w15:val="{123DA1CE-8F10-4F64-B709-56F81515C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venir Next Cyr" w:eastAsia="Avenir Next Cyr" w:hAnsi="Avenir Next Cyr" w:cs="Avenir Next Cyr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spacing w:before="4"/>
      <w:ind w:left="20"/>
    </w:pPr>
    <w:rPr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C2AC8"/>
    <w:rPr>
      <w:rFonts w:ascii="Avenir Next Cyr" w:eastAsia="Avenir Next Cyr" w:hAnsi="Avenir Next Cyr" w:cs="Avenir Next Cyr"/>
      <w:lang w:bidi="en-US"/>
    </w:rPr>
  </w:style>
  <w:style w:type="paragraph" w:styleId="Piedepgina">
    <w:name w:val="footer"/>
    <w:basedOn w:val="Normal"/>
    <w:link w:val="Piedepgina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C2AC8"/>
    <w:rPr>
      <w:rFonts w:ascii="Avenir Next Cyr" w:eastAsia="Avenir Next Cyr" w:hAnsi="Avenir Next Cyr" w:cs="Avenir Next Cyr"/>
      <w:lang w:bidi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437D73"/>
    <w:rPr>
      <w:rFonts w:ascii="Avenir Next Cyr" w:eastAsia="Avenir Next Cyr" w:hAnsi="Avenir Next Cyr" w:cs="Avenir Next Cyr"/>
      <w:sz w:val="24"/>
      <w:szCs w:val="24"/>
      <w:lang w:bidi="en-US"/>
    </w:rPr>
  </w:style>
  <w:style w:type="character" w:styleId="Hipervnculo">
    <w:name w:val="Hyperlink"/>
    <w:basedOn w:val="Fuentedeprrafopredeter"/>
    <w:uiPriority w:val="99"/>
    <w:unhideWhenUsed/>
    <w:rsid w:val="00437D7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umeviking.com/templates/word/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footer" Target="footer1.xml"/><Relationship Id="rId12" Type="http://schemas.openxmlformats.org/officeDocument/2006/relationships/image" Target="media/image1.jpeg"/><Relationship Id="rId17" Type="http://schemas.openxmlformats.org/officeDocument/2006/relationships/image" Target="media/image6.jpeg"/><Relationship Id="rId25" Type="http://schemas.openxmlformats.org/officeDocument/2006/relationships/hyperlink" Target="http://www.yourwebsite.com/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sume.io/resume-templates/?id=cpdokyF1" TargetMode="External"/><Relationship Id="rId24" Type="http://schemas.openxmlformats.org/officeDocument/2006/relationships/hyperlink" Target="http://www.yourwebsite.com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hyperlink" Target="mailto:yourname@mail.com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resumeviking.com/templates/word/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https://resume.io/resume-templates/?id=cpdokyF1" TargetMode="External"/><Relationship Id="rId14" Type="http://schemas.openxmlformats.org/officeDocument/2006/relationships/image" Target="media/image3.png"/><Relationship Id="rId22" Type="http://schemas.openxmlformats.org/officeDocument/2006/relationships/hyperlink" Target="mailto:yourname@mail.com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987F35B8E0B4535A9A8A95037855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46D86-D0B7-4398-84C6-32E609C84E27}"/>
      </w:docPartPr>
      <w:docPartBody>
        <w:p w:rsidR="00AD6405" w:rsidRDefault="00775672" w:rsidP="00775672">
          <w:pPr>
            <w:pStyle w:val="D987F35B8E0B4535A9A8A9503785504D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Cyr">
    <w:altName w:val="Calibri"/>
    <w:panose1 w:val="020B0503020202020204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Cyr Medium">
    <w:altName w:val="Calibri"/>
    <w:panose1 w:val="020B0603020202020204"/>
    <w:charset w:val="00"/>
    <w:family w:val="swiss"/>
    <w:pitch w:val="variable"/>
  </w:font>
  <w:font w:name="Barberry Letters">
    <w:altName w:val="Calibri"/>
    <w:panose1 w:val="020B0604020202020204"/>
    <w:charset w:val="00"/>
    <w:family w:val="script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5672"/>
    <w:rsid w:val="00625765"/>
    <w:rsid w:val="00775672"/>
    <w:rsid w:val="00AD6405"/>
    <w:rsid w:val="00CD3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987F35B8E0B4535A9A8A9503785504D">
    <w:name w:val="D987F35B8E0B4535A9A8A9503785504D"/>
    <w:rsid w:val="007756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1-27T11:57:00Z</dcterms:created>
  <dcterms:modified xsi:type="dcterms:W3CDTF">2022-03-21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4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4T00:00:00Z</vt:filetime>
  </property>
</Properties>
</file>